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004335EE" w:rsidR="007108BF" w:rsidRPr="008966F2" w:rsidRDefault="00B94541" w:rsidP="007B7F63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="007B7F63">
        <w:rPr>
          <w:sz w:val="28"/>
          <w:szCs w:val="28"/>
        </w:rPr>
        <w:tab/>
        <w:t xml:space="preserve">                        </w:t>
      </w:r>
      <w:r w:rsidR="00E3196A" w:rsidRPr="008966F2">
        <w:rPr>
          <w:sz w:val="28"/>
          <w:szCs w:val="28"/>
        </w:rPr>
        <w:t>Financial Engineering Lab</w:t>
      </w:r>
      <w:r w:rsidR="007B7F63">
        <w:rPr>
          <w:sz w:val="28"/>
          <w:szCs w:val="28"/>
        </w:rPr>
        <w:t xml:space="preserve"> </w:t>
      </w:r>
      <w:r w:rsidRPr="008966F2">
        <w:rPr>
          <w:sz w:val="28"/>
          <w:szCs w:val="28"/>
        </w:rPr>
        <w:tab/>
      </w:r>
      <w:r w:rsidR="007B7F63">
        <w:rPr>
          <w:sz w:val="28"/>
          <w:szCs w:val="28"/>
        </w:rPr>
        <w:t xml:space="preserve">                                                                 </w:t>
      </w:r>
      <w:r w:rsidRPr="008966F2">
        <w:rPr>
          <w:sz w:val="28"/>
          <w:szCs w:val="28"/>
        </w:rPr>
        <w:t>Lab</w:t>
      </w:r>
      <w:r w:rsidR="007B7F63">
        <w:rPr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9704FE">
        <w:rPr>
          <w:sz w:val="28"/>
          <w:szCs w:val="28"/>
        </w:rPr>
        <w:t>6</w:t>
      </w:r>
    </w:p>
    <w:p w14:paraId="0DC53212" w14:textId="5414F832" w:rsidR="00040920" w:rsidRPr="008966F2" w:rsidRDefault="007B7F63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53A106EA">
                <wp:simplePos x="0" y="0"/>
                <wp:positionH relativeFrom="page">
                  <wp:posOffset>553720</wp:posOffset>
                </wp:positionH>
                <wp:positionV relativeFrom="paragraph">
                  <wp:posOffset>283845</wp:posOffset>
                </wp:positionV>
                <wp:extent cx="9095105" cy="45085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9510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D10C1" id="Freeform 17" o:spid="_x0000_s1026" style="position:absolute;margin-left:43.6pt;margin-top:22.35pt;width:716.15pt;height:3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" path="m,l10080,e" filled="f" strokeweight=".14042mm">
                <v:path arrowok="t" o:connecttype="custom" o:connectlocs="0,0;9095105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6251D4C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2EAA8C85" w:rsidR="00040920" w:rsidRPr="008966F2" w:rsidRDefault="007B7F63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6B688643">
                <wp:simplePos x="0" y="0"/>
                <wp:positionH relativeFrom="page">
                  <wp:posOffset>553720</wp:posOffset>
                </wp:positionH>
                <wp:positionV relativeFrom="paragraph">
                  <wp:posOffset>337185</wp:posOffset>
                </wp:positionV>
                <wp:extent cx="9130030" cy="4826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9130030" cy="4826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368A9F" id="Freeform 18" o:spid="_x0000_s1026" style="position:absolute;margin-left:43.6pt;margin-top:26.55pt;width:718.9pt;height:3.8pt;flip:y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48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" path="m,l10080,e" filled="f" strokeweight=".14042mm">
                <v:path arrowok="t" o:connecttype="custom" o:connectlocs="0,0;9130030,0" o:connectangles="0,0"/>
                <w10:wrap type="topAndBottom" anchorx="page"/>
              </v:shape>
            </w:pict>
          </mc:Fallback>
        </mc:AlternateContent>
      </w:r>
      <w:r w:rsidR="00040920" w:rsidRPr="008966F2">
        <w:rPr>
          <w:rFonts w:ascii="LM Roman 10"/>
          <w:b/>
          <w:iCs/>
          <w:sz w:val="26"/>
          <w:szCs w:val="26"/>
        </w:rPr>
        <w:t xml:space="preserve">   Dept.: </w:t>
      </w:r>
      <w:r w:rsidR="00040920"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764114E7" w14:textId="4C1DCF67" w:rsidR="008966F2" w:rsidRPr="002834A6" w:rsidRDefault="008966F2" w:rsidP="00E3196A">
      <w:pPr>
        <w:spacing w:before="13"/>
        <w:ind w:right="2281"/>
        <w:rPr>
          <w:rFonts w:ascii="LM Roman 10"/>
          <w:bCs/>
          <w:iCs/>
          <w:sz w:val="26"/>
          <w:szCs w:val="26"/>
        </w:rPr>
      </w:pPr>
    </w:p>
    <w:p w14:paraId="5DA208F5" w14:textId="15019C1F" w:rsidR="000253D1" w:rsidRDefault="00431FA4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Q1.</w:t>
      </w:r>
    </w:p>
    <w:p w14:paraId="44CAE9DD" w14:textId="535A8F13" w:rsidR="00D47222" w:rsidRDefault="00D47222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imilar to the previous assignment, </w:t>
      </w:r>
      <w:r w:rsidRPr="000E618A">
        <w:rPr>
          <w:rFonts w:ascii="Segoe UI Historic" w:hAnsi="Segoe UI Historic" w:cs="Segoe UI Historic"/>
          <w:b/>
          <w:iCs/>
          <w:sz w:val="26"/>
          <w:szCs w:val="26"/>
        </w:rPr>
        <w:t>company stock prices (10 from Sensex-BSE and 10 from Nifty-NSE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ranging from </w:t>
      </w:r>
      <w:r w:rsidRPr="000E618A">
        <w:rPr>
          <w:rFonts w:ascii="Segoe UI Historic" w:hAnsi="Segoe UI Historic" w:cs="Segoe UI Historic"/>
          <w:b/>
          <w:iCs/>
          <w:sz w:val="26"/>
          <w:szCs w:val="26"/>
        </w:rPr>
        <w:t>Jan 1, 2014 to Dec 31, 2018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collected. (daily, weekly and monthly closing prices). Also, Nifty index values and Sensex index values (for the same range) was collected (from Yahoo Finance). Then, the </w:t>
      </w:r>
      <w:r w:rsidRPr="00D405E8">
        <w:rPr>
          <w:rFonts w:ascii="Segoe UI Historic" w:hAnsi="Segoe UI Historic" w:cs="Segoe UI Historic"/>
          <w:b/>
          <w:iCs/>
          <w:sz w:val="26"/>
          <w:szCs w:val="26"/>
        </w:rPr>
        <w:t>Stock Price vs Tim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plotted out. </w:t>
      </w:r>
    </w:p>
    <w:p w14:paraId="542FBF84" w14:textId="46D30F35" w:rsidR="00D47222" w:rsidRDefault="00D47222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tbl>
      <w:tblPr>
        <w:tblStyle w:val="GridTable4-Accent5"/>
        <w:tblW w:w="14454" w:type="dxa"/>
        <w:tblLayout w:type="fixed"/>
        <w:tblLook w:val="04A0" w:firstRow="1" w:lastRow="0" w:firstColumn="1" w:lastColumn="0" w:noHBand="0" w:noVBand="1"/>
      </w:tblPr>
      <w:tblGrid>
        <w:gridCol w:w="1271"/>
        <w:gridCol w:w="4253"/>
        <w:gridCol w:w="4394"/>
        <w:gridCol w:w="4536"/>
      </w:tblGrid>
      <w:tr w:rsidR="00EF68F1" w14:paraId="0129B00F" w14:textId="77777777" w:rsidTr="00C11A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30616E1" w14:textId="31004D7F" w:rsidR="00D47222" w:rsidRDefault="00D47222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Description</w:t>
            </w:r>
          </w:p>
        </w:tc>
        <w:tc>
          <w:tcPr>
            <w:tcW w:w="4253" w:type="dxa"/>
          </w:tcPr>
          <w:p w14:paraId="5BA891F9" w14:textId="5C88DD5A" w:rsidR="00D47222" w:rsidRDefault="00D47222" w:rsidP="00D47222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Daily</w:t>
            </w:r>
          </w:p>
        </w:tc>
        <w:tc>
          <w:tcPr>
            <w:tcW w:w="4394" w:type="dxa"/>
          </w:tcPr>
          <w:p w14:paraId="6CF4EE4C" w14:textId="1CDC959B" w:rsidR="00D47222" w:rsidRDefault="00D47222" w:rsidP="00D47222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Weekly</w:t>
            </w:r>
          </w:p>
        </w:tc>
        <w:tc>
          <w:tcPr>
            <w:tcW w:w="4536" w:type="dxa"/>
          </w:tcPr>
          <w:p w14:paraId="0B66C895" w14:textId="5564227D" w:rsidR="00D47222" w:rsidRDefault="00D47222" w:rsidP="00D47222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onthly</w:t>
            </w:r>
          </w:p>
        </w:tc>
      </w:tr>
      <w:tr w:rsidR="00EF68F1" w14:paraId="412BE162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D3CFE1B" w14:textId="7309FFC9" w:rsidR="00D47222" w:rsidRDefault="00EF68F1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SE Index</w:t>
            </w:r>
          </w:p>
        </w:tc>
        <w:tc>
          <w:tcPr>
            <w:tcW w:w="4253" w:type="dxa"/>
          </w:tcPr>
          <w:p w14:paraId="07ED2A01" w14:textId="3716B587" w:rsidR="00D4722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D3EDFC5" wp14:editId="701B7FB3">
                  <wp:extent cx="2563495" cy="1710690"/>
                  <wp:effectExtent l="0" t="0" r="8255" b="3810"/>
                  <wp:docPr id="198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10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07113D3" w14:textId="7F088830" w:rsidR="00D4722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55D8DF4" wp14:editId="711B8E7F">
                  <wp:extent cx="2653030" cy="173609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3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D12469D" w14:textId="35339D21" w:rsidR="00D47222" w:rsidRDefault="007B7F63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81FD43B" wp14:editId="2E6421CD">
                  <wp:extent cx="2527300" cy="1639112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549" cy="1676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1A00DE20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0B1F77F" w14:textId="3E17509D" w:rsidR="00D47222" w:rsidRDefault="007B7F63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NSE Index</w:t>
            </w:r>
          </w:p>
        </w:tc>
        <w:tc>
          <w:tcPr>
            <w:tcW w:w="4253" w:type="dxa"/>
          </w:tcPr>
          <w:p w14:paraId="3670A37F" w14:textId="4EE57BF4" w:rsidR="00D4722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4D13221" wp14:editId="787D0ACE">
                  <wp:extent cx="2563495" cy="1754505"/>
                  <wp:effectExtent l="0" t="0" r="8255" b="0"/>
                  <wp:docPr id="199" name="Picture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A3D093E" w14:textId="34EEE477" w:rsidR="00D4722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BBF8B29" wp14:editId="0E4A8D3F">
                  <wp:extent cx="2653030" cy="1802130"/>
                  <wp:effectExtent l="0" t="0" r="0" b="762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2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2985BA7" w14:textId="1B03114E" w:rsidR="00D47222" w:rsidRDefault="007B7F63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FBB9F92" wp14:editId="0D7B61D2">
                  <wp:extent cx="2721428" cy="1811281"/>
                  <wp:effectExtent l="0" t="0" r="317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295" cy="1827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1A5C" w14:paraId="4A393621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22CBC4E" w14:textId="4A03056C" w:rsidR="00C11A5C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BI</w:t>
            </w:r>
          </w:p>
        </w:tc>
        <w:tc>
          <w:tcPr>
            <w:tcW w:w="4253" w:type="dxa"/>
          </w:tcPr>
          <w:p w14:paraId="4940D786" w14:textId="70882BEA" w:rsidR="00C11A5C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309B4EF" wp14:editId="166EF14B">
                  <wp:extent cx="2563495" cy="1762760"/>
                  <wp:effectExtent l="0" t="0" r="8255" b="8890"/>
                  <wp:docPr id="200" name="Picture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62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7990BB1" w14:textId="3F38DE51" w:rsidR="00C11A5C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3B59269" wp14:editId="67BE7679">
                  <wp:extent cx="2653030" cy="1782445"/>
                  <wp:effectExtent l="0" t="0" r="0" b="825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8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562613D" w14:textId="1F95B7A3" w:rsidR="00C11A5C" w:rsidRDefault="00C11A5C" w:rsidP="007B7F6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B2ADF9" wp14:editId="5AC9076A">
                  <wp:extent cx="2743200" cy="189230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2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4FCC8610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E563DE7" w14:textId="0C1B74E1" w:rsidR="00D47222" w:rsidRDefault="007B7F63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itan</w:t>
            </w:r>
          </w:p>
        </w:tc>
        <w:tc>
          <w:tcPr>
            <w:tcW w:w="4253" w:type="dxa"/>
          </w:tcPr>
          <w:p w14:paraId="3D919D50" w14:textId="1390BD37" w:rsidR="00D4722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2B7B25C" wp14:editId="4C4242EC">
                  <wp:extent cx="2563495" cy="1804035"/>
                  <wp:effectExtent l="0" t="0" r="8255" b="5715"/>
                  <wp:docPr id="201" name="Picture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04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64CCA1A" w14:textId="52A1FD3C" w:rsidR="00D4722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B7CD013" wp14:editId="6E47243E">
                  <wp:extent cx="2653030" cy="1896745"/>
                  <wp:effectExtent l="0" t="0" r="0" b="825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9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AF1F83A" w14:textId="052AC2F1" w:rsidR="00D47222" w:rsidRDefault="007B7F63" w:rsidP="007B7F6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48539B8" wp14:editId="16041B18">
                  <wp:extent cx="2743200" cy="184975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49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070543BD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43FE81B" w14:textId="4B8B331B" w:rsidR="00D4722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Reliance</w:t>
            </w:r>
          </w:p>
        </w:tc>
        <w:tc>
          <w:tcPr>
            <w:tcW w:w="4253" w:type="dxa"/>
          </w:tcPr>
          <w:p w14:paraId="52B83AE9" w14:textId="23029CDC" w:rsidR="00D4722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6487957" wp14:editId="1563DB25">
                  <wp:extent cx="2563495" cy="1704340"/>
                  <wp:effectExtent l="0" t="0" r="8255" b="0"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04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0B8D417" w14:textId="5E9D765A" w:rsidR="00D4722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9D252E1" wp14:editId="74C26910">
                  <wp:extent cx="2653030" cy="181737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1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DAD28DB" w14:textId="2684710F" w:rsidR="00D47222" w:rsidRDefault="007B7F63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1F205C5" wp14:editId="7CD42EAE">
                  <wp:extent cx="2743200" cy="1924685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24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2178035E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00450FF" w14:textId="03E5154D" w:rsidR="00D4722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CICI</w:t>
            </w:r>
          </w:p>
        </w:tc>
        <w:tc>
          <w:tcPr>
            <w:tcW w:w="4253" w:type="dxa"/>
          </w:tcPr>
          <w:p w14:paraId="70A42E56" w14:textId="7E552CB1" w:rsidR="00D4722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4A0789D" wp14:editId="3B3FF1AF">
                  <wp:extent cx="2563495" cy="1900555"/>
                  <wp:effectExtent l="0" t="0" r="8255" b="4445"/>
                  <wp:docPr id="203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90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5928211" w14:textId="64B27540" w:rsidR="00D4722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D490772" wp14:editId="65AF692B">
                  <wp:extent cx="2653030" cy="1935480"/>
                  <wp:effectExtent l="0" t="0" r="0" b="762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35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094A483" w14:textId="380C91E4" w:rsidR="00D47222" w:rsidRDefault="007B7F63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5459A4A" wp14:editId="6A3CE724">
                  <wp:extent cx="2743200" cy="1865630"/>
                  <wp:effectExtent l="0" t="0" r="0" b="127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6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674AF1E7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425F575" w14:textId="3BB4E227" w:rsidR="00D4722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xis</w:t>
            </w:r>
          </w:p>
        </w:tc>
        <w:tc>
          <w:tcPr>
            <w:tcW w:w="4253" w:type="dxa"/>
          </w:tcPr>
          <w:p w14:paraId="0F4647D9" w14:textId="5F532C69" w:rsidR="00D4722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4DB9E20" wp14:editId="484DED45">
                  <wp:extent cx="2563495" cy="1771015"/>
                  <wp:effectExtent l="0" t="0" r="8255" b="635"/>
                  <wp:docPr id="204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71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63F081B" w14:textId="6E72EBE9" w:rsidR="00D4722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9D12D4D" wp14:editId="78C3ACEC">
                  <wp:extent cx="2653030" cy="1807845"/>
                  <wp:effectExtent l="0" t="0" r="0" b="190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B26B719" w14:textId="27203E73" w:rsidR="00D47222" w:rsidRDefault="007B7F63" w:rsidP="007B7F63">
            <w:pPr>
              <w:tabs>
                <w:tab w:val="left" w:pos="1166"/>
              </w:tabs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  <w:tab/>
            </w:r>
            <w:r>
              <w:rPr>
                <w:noProof/>
              </w:rPr>
              <w:drawing>
                <wp:inline distT="0" distB="0" distL="0" distR="0" wp14:anchorId="1B0883CB" wp14:editId="30B4B732">
                  <wp:extent cx="2743200" cy="1858010"/>
                  <wp:effectExtent l="0" t="0" r="0" b="889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58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318C0EF7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12F111F" w14:textId="7A0DC277" w:rsidR="00D4722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L&amp;T</w:t>
            </w:r>
          </w:p>
        </w:tc>
        <w:tc>
          <w:tcPr>
            <w:tcW w:w="4253" w:type="dxa"/>
          </w:tcPr>
          <w:p w14:paraId="45B0A2CF" w14:textId="2AEFCDF2" w:rsidR="00D4722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CBC9135" wp14:editId="791B855A">
                  <wp:extent cx="2563495" cy="1702435"/>
                  <wp:effectExtent l="0" t="0" r="8255" b="0"/>
                  <wp:docPr id="20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02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462C328" w14:textId="25FF368F" w:rsidR="00D4722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ADCCB0A" wp14:editId="1366163A">
                  <wp:extent cx="2653030" cy="175704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57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BE594D8" w14:textId="44E988B0" w:rsidR="00D47222" w:rsidRDefault="007B7F63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E2DA84B" wp14:editId="489E35B7">
                  <wp:extent cx="2743200" cy="1899285"/>
                  <wp:effectExtent l="0" t="0" r="0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9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0167A1D9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526F42B" w14:textId="04E419CA" w:rsidR="00D4722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proofErr w:type="spellStart"/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UltraTec</w:t>
            </w:r>
            <w:proofErr w:type="spellEnd"/>
          </w:p>
        </w:tc>
        <w:tc>
          <w:tcPr>
            <w:tcW w:w="4253" w:type="dxa"/>
          </w:tcPr>
          <w:p w14:paraId="2271F8AE" w14:textId="372F8F3A" w:rsidR="00D4722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6967EA9" wp14:editId="4685E406">
                  <wp:extent cx="2563495" cy="1763395"/>
                  <wp:effectExtent l="0" t="0" r="8255" b="8255"/>
                  <wp:docPr id="206" name="Picture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63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415B029" w14:textId="4B864E83" w:rsidR="00D4722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A7EC763" wp14:editId="6CB40BF6">
                  <wp:extent cx="2653030" cy="194564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4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1F174D" w14:textId="77777777" w:rsidR="00C11A5C" w:rsidRDefault="00C11A5C" w:rsidP="00C11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</w:p>
          <w:p w14:paraId="095DE3A3" w14:textId="32CDAC88" w:rsidR="00C11A5C" w:rsidRPr="00C11A5C" w:rsidRDefault="00C11A5C" w:rsidP="00C11A5C">
            <w:pPr>
              <w:tabs>
                <w:tab w:val="left" w:pos="27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ab/>
            </w:r>
          </w:p>
        </w:tc>
        <w:tc>
          <w:tcPr>
            <w:tcW w:w="4536" w:type="dxa"/>
          </w:tcPr>
          <w:p w14:paraId="71F28F12" w14:textId="5A9A8A25" w:rsidR="00D47222" w:rsidRDefault="007B7F63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5B299A3" wp14:editId="5FBCFE25">
                  <wp:extent cx="2743200" cy="1863725"/>
                  <wp:effectExtent l="0" t="0" r="0" b="317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6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8F1" w14:paraId="5565C12B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FB8C27E" w14:textId="5E89C7EE" w:rsidR="00D4722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TC</w:t>
            </w:r>
          </w:p>
        </w:tc>
        <w:tc>
          <w:tcPr>
            <w:tcW w:w="4253" w:type="dxa"/>
          </w:tcPr>
          <w:p w14:paraId="6E0A529C" w14:textId="768CA468" w:rsidR="00D4722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C8C195A" wp14:editId="75B55700">
                  <wp:extent cx="2563495" cy="1823085"/>
                  <wp:effectExtent l="0" t="0" r="8255" b="5715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23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D101333" w14:textId="3CF1B10E" w:rsidR="00D4722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F223789" wp14:editId="7EB94740">
                  <wp:extent cx="2653030" cy="1821815"/>
                  <wp:effectExtent l="0" t="0" r="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21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CBD4DFE" w14:textId="0ED85F29" w:rsidR="00D47222" w:rsidRDefault="007B7F63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DC7615E" wp14:editId="04EF12D7">
                  <wp:extent cx="2743200" cy="1880235"/>
                  <wp:effectExtent l="0" t="0" r="0" b="571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80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F63" w14:paraId="00FD0534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16210C0" w14:textId="71B8486A" w:rsidR="007B7F63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ONGC</w:t>
            </w:r>
          </w:p>
        </w:tc>
        <w:tc>
          <w:tcPr>
            <w:tcW w:w="4253" w:type="dxa"/>
          </w:tcPr>
          <w:p w14:paraId="1A2970F1" w14:textId="3335BE33" w:rsidR="007B7F63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FCE7DA0" wp14:editId="1FB62776">
                  <wp:extent cx="2563495" cy="1742440"/>
                  <wp:effectExtent l="0" t="0" r="8255" b="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42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2DE8333" w14:textId="78A68E4E" w:rsidR="007B7F63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8AE365B" wp14:editId="3E6809D0">
                  <wp:extent cx="2653030" cy="181483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1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D5C1776" w14:textId="1C41298B" w:rsidR="007B7F63" w:rsidRDefault="007B7F63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E3748B" wp14:editId="52FAB111">
                  <wp:extent cx="2743200" cy="1934210"/>
                  <wp:effectExtent l="0" t="0" r="0" b="889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3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F63" w14:paraId="47B7B0C4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8DF2F0C" w14:textId="164EA9C0" w:rsidR="007B7F63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nfosys</w:t>
            </w:r>
          </w:p>
        </w:tc>
        <w:tc>
          <w:tcPr>
            <w:tcW w:w="4253" w:type="dxa"/>
          </w:tcPr>
          <w:p w14:paraId="351CB2FB" w14:textId="50C69F1D" w:rsidR="007B7F63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ED2FB84" wp14:editId="2F07EAF2">
                  <wp:extent cx="2563495" cy="1861820"/>
                  <wp:effectExtent l="0" t="0" r="8255" b="5080"/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61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90B15EF" w14:textId="61FBE919" w:rsidR="007B7F63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82A4ABD" wp14:editId="2981E24B">
                  <wp:extent cx="2653030" cy="1831975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3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95547FE" w14:textId="506F5141" w:rsidR="007B7F63" w:rsidRDefault="007B7F63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8D159C" wp14:editId="1482EA33">
                  <wp:extent cx="2743200" cy="1760855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60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75C559E0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17E1BAA" w14:textId="1413632A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DFC</w:t>
            </w:r>
          </w:p>
        </w:tc>
        <w:tc>
          <w:tcPr>
            <w:tcW w:w="4253" w:type="dxa"/>
          </w:tcPr>
          <w:p w14:paraId="4DF81A34" w14:textId="6F8691B6" w:rsidR="00A0128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890F652" wp14:editId="0C465D5E">
                  <wp:extent cx="2563495" cy="1718945"/>
                  <wp:effectExtent l="0" t="0" r="8255" b="0"/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21227BD" w14:textId="71DE891C" w:rsidR="00A0128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13EE8D8" wp14:editId="657748B6">
                  <wp:extent cx="2653030" cy="1812925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1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D8B583F" w14:textId="1342BC20" w:rsidR="00A01282" w:rsidRDefault="00A01282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37E508" wp14:editId="355A095F">
                  <wp:extent cx="2743200" cy="185674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5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4D573281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D28254F" w14:textId="19B6FEEF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TCS</w:t>
            </w:r>
          </w:p>
        </w:tc>
        <w:tc>
          <w:tcPr>
            <w:tcW w:w="4253" w:type="dxa"/>
          </w:tcPr>
          <w:p w14:paraId="482C2728" w14:textId="3441DE78" w:rsidR="00A0128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E007151" wp14:editId="52081474">
                  <wp:extent cx="2563495" cy="1803400"/>
                  <wp:effectExtent l="0" t="0" r="8255" b="6350"/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0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0E7131B" w14:textId="7097AABB" w:rsidR="00A0128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57DBD0D" wp14:editId="43CA4B9A">
                  <wp:extent cx="2653030" cy="1808480"/>
                  <wp:effectExtent l="0" t="0" r="0" b="127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8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BD4CA07" w14:textId="4C86BC48" w:rsidR="00A01282" w:rsidRDefault="00A01282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F1F204" wp14:editId="47DE77D1">
                  <wp:extent cx="2743200" cy="1758315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15B7A1B6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0499F0E" w14:textId="772DDB63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otak</w:t>
            </w:r>
          </w:p>
        </w:tc>
        <w:tc>
          <w:tcPr>
            <w:tcW w:w="4253" w:type="dxa"/>
          </w:tcPr>
          <w:p w14:paraId="73678CB6" w14:textId="451AC26D" w:rsidR="00A0128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EA1A5C4" wp14:editId="0A6125B3">
                  <wp:extent cx="2563495" cy="1734185"/>
                  <wp:effectExtent l="0" t="0" r="8255" b="0"/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3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68E1DE6" w14:textId="5627F1C2" w:rsidR="00A0128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5727F75" wp14:editId="24909F7F">
                  <wp:extent cx="2653030" cy="1840865"/>
                  <wp:effectExtent l="0" t="0" r="0" b="698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40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51DDD17" w14:textId="27ED87C7" w:rsidR="00A01282" w:rsidRDefault="00A01282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7E96FC" wp14:editId="39733C81">
                  <wp:extent cx="2743200" cy="1878330"/>
                  <wp:effectExtent l="0" t="0" r="0" b="762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78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2783C435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BD52069" w14:textId="5F3A3678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irtel</w:t>
            </w:r>
          </w:p>
        </w:tc>
        <w:tc>
          <w:tcPr>
            <w:tcW w:w="4253" w:type="dxa"/>
          </w:tcPr>
          <w:p w14:paraId="2A4930BC" w14:textId="4B559665" w:rsidR="00A0128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D77853F" wp14:editId="5D3F9295">
                  <wp:extent cx="2563495" cy="1771650"/>
                  <wp:effectExtent l="0" t="0" r="8255" b="0"/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7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4DF65C3" w14:textId="0F497291" w:rsidR="00A0128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FBCDB14" wp14:editId="5B2D3CCB">
                  <wp:extent cx="2653030" cy="1801495"/>
                  <wp:effectExtent l="0" t="0" r="0" b="825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1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94FDAA6" w14:textId="415A487A" w:rsidR="00A01282" w:rsidRDefault="00A01282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9B45E4" wp14:editId="42D4FFF0">
                  <wp:extent cx="2743200" cy="1983105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83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2374E15A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D25721F" w14:textId="672B20FA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Nestle</w:t>
            </w:r>
          </w:p>
        </w:tc>
        <w:tc>
          <w:tcPr>
            <w:tcW w:w="4253" w:type="dxa"/>
          </w:tcPr>
          <w:p w14:paraId="20981589" w14:textId="48C36CDA" w:rsidR="00A0128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C33D1AD" wp14:editId="3AFF823C">
                  <wp:extent cx="2563495" cy="1767205"/>
                  <wp:effectExtent l="0" t="0" r="8255" b="4445"/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6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57EEF6E" w14:textId="41A0976E" w:rsidR="00A0128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8DE2DA7" wp14:editId="0E8A3F94">
                  <wp:extent cx="2653030" cy="1744980"/>
                  <wp:effectExtent l="0" t="0" r="0" b="762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44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1B40D73" w14:textId="400D1C31" w:rsidR="00A01282" w:rsidRDefault="00A01282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FF5A31" wp14:editId="4C33F433">
                  <wp:extent cx="2743200" cy="1953895"/>
                  <wp:effectExtent l="0" t="0" r="0" b="825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5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6336E5BF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01D7342" w14:textId="2ECBF761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ousing</w:t>
            </w:r>
          </w:p>
        </w:tc>
        <w:tc>
          <w:tcPr>
            <w:tcW w:w="4253" w:type="dxa"/>
          </w:tcPr>
          <w:p w14:paraId="44DB7F32" w14:textId="04A607DF" w:rsidR="00A0128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088ACC8" wp14:editId="46596C64">
                  <wp:extent cx="2563495" cy="1757680"/>
                  <wp:effectExtent l="0" t="0" r="8255" b="0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7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3162F17" w14:textId="3DB6EAC0" w:rsidR="00A0128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D58A077" wp14:editId="3C10D178">
                  <wp:extent cx="2653030" cy="1828165"/>
                  <wp:effectExtent l="0" t="0" r="0" b="635"/>
                  <wp:docPr id="193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28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AB8CC3" w14:textId="5645D5C7" w:rsidR="00C11A5C" w:rsidRPr="00C11A5C" w:rsidRDefault="00C11A5C" w:rsidP="00C11A5C">
            <w:pPr>
              <w:tabs>
                <w:tab w:val="left" w:pos="337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ab/>
            </w:r>
          </w:p>
        </w:tc>
        <w:tc>
          <w:tcPr>
            <w:tcW w:w="4536" w:type="dxa"/>
          </w:tcPr>
          <w:p w14:paraId="5743E862" w14:textId="239736BC" w:rsidR="00A01282" w:rsidRDefault="00A01282" w:rsidP="00A01282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1B8EDA" wp14:editId="6B44491D">
                  <wp:extent cx="2743200" cy="1848485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48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5F8625B0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8F9AA44" w14:textId="431A3301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aruti</w:t>
            </w:r>
          </w:p>
        </w:tc>
        <w:tc>
          <w:tcPr>
            <w:tcW w:w="4253" w:type="dxa"/>
          </w:tcPr>
          <w:p w14:paraId="6C6CBBB4" w14:textId="632BA3C7" w:rsidR="00A0128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C36F5A4" wp14:editId="037A6115">
                  <wp:extent cx="2563495" cy="1643380"/>
                  <wp:effectExtent l="0" t="0" r="8255" b="0"/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64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50F062" w14:textId="77777777" w:rsidR="00E4663B" w:rsidRDefault="00E4663B" w:rsidP="00E466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</w:p>
          <w:p w14:paraId="0D05B624" w14:textId="6E348EA3" w:rsidR="00E4663B" w:rsidRPr="00E4663B" w:rsidRDefault="00E4663B" w:rsidP="00E466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</w:p>
        </w:tc>
        <w:tc>
          <w:tcPr>
            <w:tcW w:w="4394" w:type="dxa"/>
          </w:tcPr>
          <w:p w14:paraId="2F2948D6" w14:textId="62992B2E" w:rsidR="00A0128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91A6FD6" wp14:editId="76411C56">
                  <wp:extent cx="2653030" cy="1775460"/>
                  <wp:effectExtent l="0" t="0" r="0" b="0"/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75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DDC17B3" w14:textId="106750B6" w:rsidR="00A01282" w:rsidRDefault="00A01282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9011FC" wp14:editId="400ECF68">
                  <wp:extent cx="2743200" cy="1767205"/>
                  <wp:effectExtent l="0" t="0" r="0" b="444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6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6B9325A3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01E0A1D" w14:textId="6088C451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Asian</w:t>
            </w:r>
          </w:p>
        </w:tc>
        <w:tc>
          <w:tcPr>
            <w:tcW w:w="4253" w:type="dxa"/>
          </w:tcPr>
          <w:p w14:paraId="1B769E0E" w14:textId="057A9A4E" w:rsidR="00A0128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B7E42A1" wp14:editId="45CEFF57">
                  <wp:extent cx="2563495" cy="1697990"/>
                  <wp:effectExtent l="0" t="0" r="8255" b="0"/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69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09A3650" w14:textId="3DF90317" w:rsidR="00A0128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4F866F2" wp14:editId="1892005F">
                  <wp:extent cx="2653030" cy="1744345"/>
                  <wp:effectExtent l="0" t="0" r="0" b="8255"/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44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72257E8" w14:textId="726F598B" w:rsidR="00A01282" w:rsidRDefault="00A01282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CB219B" wp14:editId="6FD517BD">
                  <wp:extent cx="2743200" cy="191389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13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7C644F20" w14:textId="77777777" w:rsidTr="00C11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369476F" w14:textId="3DFA40CD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CL</w:t>
            </w:r>
          </w:p>
        </w:tc>
        <w:tc>
          <w:tcPr>
            <w:tcW w:w="4253" w:type="dxa"/>
          </w:tcPr>
          <w:p w14:paraId="38E652DA" w14:textId="2F0FEB94" w:rsidR="00A01282" w:rsidRDefault="00E4663B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0CD5932" wp14:editId="30E39122">
                  <wp:extent cx="2563495" cy="1811655"/>
                  <wp:effectExtent l="0" t="0" r="8255" b="0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11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70553C0" w14:textId="79F96CB0" w:rsidR="00A01282" w:rsidRDefault="00C11A5C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0CB92C5" wp14:editId="4CCA9311">
                  <wp:extent cx="2653030" cy="1800225"/>
                  <wp:effectExtent l="0" t="0" r="0" b="9525"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26AF5CC" w14:textId="4425E7EA" w:rsidR="00A01282" w:rsidRDefault="00A01282" w:rsidP="00D47222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3EC98E" wp14:editId="6CC74CB6">
                  <wp:extent cx="2743200" cy="1898015"/>
                  <wp:effectExtent l="0" t="0" r="0" b="698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282" w14:paraId="3A175402" w14:textId="77777777" w:rsidTr="00C11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7854134" w14:textId="2F06F1E0" w:rsidR="00A01282" w:rsidRDefault="00C11A5C" w:rsidP="00D47222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oal</w:t>
            </w:r>
          </w:p>
        </w:tc>
        <w:tc>
          <w:tcPr>
            <w:tcW w:w="4253" w:type="dxa"/>
          </w:tcPr>
          <w:p w14:paraId="4E235E80" w14:textId="7DEC738F" w:rsidR="00A01282" w:rsidRDefault="00E4663B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31A233E" wp14:editId="4CC6E9C0">
                  <wp:extent cx="2563495" cy="1740535"/>
                  <wp:effectExtent l="0" t="0" r="8255" b="0"/>
                  <wp:docPr id="220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40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DED4305" w14:textId="74475316" w:rsidR="00A01282" w:rsidRDefault="00C11A5C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F4B5E83" wp14:editId="3975BA9B">
                  <wp:extent cx="2653030" cy="1795780"/>
                  <wp:effectExtent l="0" t="0" r="0" b="0"/>
                  <wp:docPr id="197" name="Picture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95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230ED95" w14:textId="57226F6D" w:rsidR="00A01282" w:rsidRDefault="00A01282" w:rsidP="00D47222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198D4D" wp14:editId="724EA19B">
                  <wp:extent cx="2743200" cy="1896110"/>
                  <wp:effectExtent l="0" t="0" r="0" b="889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FB3F71" w14:textId="77777777" w:rsidR="00D47222" w:rsidRDefault="00D47222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9CEFBF8" w14:textId="74539012" w:rsidR="009704FE" w:rsidRPr="00D47222" w:rsidRDefault="00D47222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</w:p>
    <w:p w14:paraId="4D6A4FB3" w14:textId="77777777" w:rsidR="000253D1" w:rsidRP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0454EC26" w14:textId="297CC16C" w:rsidR="00375F06" w:rsidRDefault="00375F06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32151DFB" w14:textId="4DF20D3A" w:rsidR="00706822" w:rsidRDefault="00706822" w:rsidP="00FD7CB3">
      <w:pPr>
        <w:spacing w:before="13"/>
        <w:jc w:val="both"/>
        <w:rPr>
          <w:rFonts w:ascii="Segoe UI Historic" w:hAnsi="Segoe UI Historic" w:cs="Segoe UI Historic"/>
          <w:b/>
          <w:bCs/>
          <w:iCs/>
          <w:sz w:val="26"/>
          <w:szCs w:val="26"/>
        </w:rPr>
      </w:pPr>
      <w:r w:rsidRPr="00706822">
        <w:rPr>
          <w:rFonts w:ascii="Segoe UI Historic" w:hAnsi="Segoe UI Historic" w:cs="Segoe UI Historic"/>
          <w:b/>
          <w:bCs/>
          <w:iCs/>
          <w:sz w:val="26"/>
          <w:szCs w:val="26"/>
        </w:rPr>
        <w:lastRenderedPageBreak/>
        <w:t>Q2.</w:t>
      </w:r>
    </w:p>
    <w:p w14:paraId="7F68DEDE" w14:textId="3277E548" w:rsidR="008317DD" w:rsidRDefault="00706822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Using the above collected data, the </w:t>
      </w:r>
      <w:r w:rsidRPr="00D405E8">
        <w:rPr>
          <w:rFonts w:ascii="Segoe UI Historic" w:hAnsi="Segoe UI Historic" w:cs="Segoe UI Historic"/>
          <w:b/>
          <w:bCs/>
          <w:iCs/>
          <w:sz w:val="26"/>
          <w:szCs w:val="26"/>
        </w:rPr>
        <w:t>returns R</w:t>
      </w:r>
      <w:r w:rsidRPr="00D405E8">
        <w:rPr>
          <w:rFonts w:ascii="Segoe UI Historic" w:hAnsi="Segoe UI Historic" w:cs="Segoe UI Historic"/>
          <w:b/>
          <w:bCs/>
          <w:iCs/>
          <w:sz w:val="26"/>
          <w:szCs w:val="26"/>
          <w:vertAlign w:val="subscript"/>
        </w:rPr>
        <w:t>i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have been calculated. And, also, corresponding values of µ</w:t>
      </w:r>
      <w:r w:rsidR="008317DD"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="008317DD" w:rsidRPr="008317DD">
        <w:rPr>
          <w:rFonts w:ascii="Segoe UI Historic" w:hAnsi="Segoe UI Historic" w:cs="Segoe UI Historic"/>
          <w:iCs/>
          <w:sz w:val="26"/>
          <w:szCs w:val="26"/>
        </w:rPr>
        <w:t xml:space="preserve">and </w:t>
      </w:r>
      <w:r w:rsidR="008317DD" w:rsidRPr="008317DD">
        <w:rPr>
          <w:rFonts w:ascii="Calibri" w:hAnsi="Calibri" w:cs="Calibri"/>
          <w:color w:val="202124"/>
          <w:sz w:val="26"/>
          <w:szCs w:val="26"/>
          <w:shd w:val="clear" w:color="auto" w:fill="FFFFFF"/>
        </w:rPr>
        <w:t>σ</w:t>
      </w:r>
      <w:r w:rsidR="008317DD" w:rsidRPr="008317DD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</w:t>
      </w:r>
      <w:r w:rsidR="008317DD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have ben also calculated. Normalized value of returns was then calculated. The superimposed graphs of </w:t>
      </w:r>
      <w:r w:rsidR="008317DD" w:rsidRPr="008317DD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N</w:t>
      </w:r>
      <w:r w:rsidR="008317DD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(0,1) and density histograms obtained are as follows:</w:t>
      </w:r>
    </w:p>
    <w:p w14:paraId="3CA3D452" w14:textId="5A1CC741" w:rsidR="008317DD" w:rsidRDefault="002F2BE8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For simplicity, only 4 companies have been shown</w:t>
      </w:r>
      <w:r w:rsidR="00621E03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.</w:t>
      </w:r>
    </w:p>
    <w:p w14:paraId="1D14EF58" w14:textId="77777777" w:rsidR="00621E03" w:rsidRDefault="00621E03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tbl>
      <w:tblPr>
        <w:tblStyle w:val="GridTable4-Accent5"/>
        <w:tblW w:w="14454" w:type="dxa"/>
        <w:tblLayout w:type="fixed"/>
        <w:tblLook w:val="04A0" w:firstRow="1" w:lastRow="0" w:firstColumn="1" w:lastColumn="0" w:noHBand="0" w:noVBand="1"/>
      </w:tblPr>
      <w:tblGrid>
        <w:gridCol w:w="1271"/>
        <w:gridCol w:w="4253"/>
        <w:gridCol w:w="4394"/>
        <w:gridCol w:w="4536"/>
      </w:tblGrid>
      <w:tr w:rsidR="002F2BE8" w14:paraId="310B9FA6" w14:textId="77777777" w:rsidTr="008070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619D553" w14:textId="77777777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Description</w:t>
            </w:r>
          </w:p>
        </w:tc>
        <w:tc>
          <w:tcPr>
            <w:tcW w:w="4253" w:type="dxa"/>
          </w:tcPr>
          <w:p w14:paraId="28197A97" w14:textId="77777777" w:rsidR="002F2BE8" w:rsidRDefault="002F2BE8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Daily</w:t>
            </w:r>
          </w:p>
        </w:tc>
        <w:tc>
          <w:tcPr>
            <w:tcW w:w="4394" w:type="dxa"/>
          </w:tcPr>
          <w:p w14:paraId="7480B77D" w14:textId="77777777" w:rsidR="002F2BE8" w:rsidRDefault="002F2BE8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Weekly</w:t>
            </w:r>
          </w:p>
        </w:tc>
        <w:tc>
          <w:tcPr>
            <w:tcW w:w="4536" w:type="dxa"/>
          </w:tcPr>
          <w:p w14:paraId="090C1EF0" w14:textId="77777777" w:rsidR="002F2BE8" w:rsidRDefault="002F2BE8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onthly</w:t>
            </w:r>
          </w:p>
        </w:tc>
      </w:tr>
      <w:tr w:rsidR="002F2BE8" w14:paraId="50BDFFAD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5F88191" w14:textId="77777777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SE Index</w:t>
            </w:r>
          </w:p>
        </w:tc>
        <w:tc>
          <w:tcPr>
            <w:tcW w:w="4253" w:type="dxa"/>
          </w:tcPr>
          <w:p w14:paraId="498F5E7C" w14:textId="17163284" w:rsidR="002F2BE8" w:rsidRDefault="00ED7504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99CB397" wp14:editId="1BA28631">
                  <wp:extent cx="2563495" cy="1812925"/>
                  <wp:effectExtent l="0" t="0" r="8255" b="0"/>
                  <wp:docPr id="242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1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C28877A" w14:textId="322E7223" w:rsidR="002F2BE8" w:rsidRDefault="00ED7504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ADD779D" wp14:editId="5D42A623">
                  <wp:extent cx="2653030" cy="1797685"/>
                  <wp:effectExtent l="0" t="0" r="0" b="0"/>
                  <wp:docPr id="231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9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9E21149" w14:textId="35BB7170" w:rsidR="002F2BE8" w:rsidRDefault="002F2BE8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2FBAE2D" wp14:editId="3C55E20B">
                  <wp:extent cx="2743200" cy="2245995"/>
                  <wp:effectExtent l="0" t="0" r="0" b="1905"/>
                  <wp:docPr id="224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245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BE8" w14:paraId="18DF4611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ED7ACD8" w14:textId="4E3134DD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SE Index</w:t>
            </w:r>
          </w:p>
        </w:tc>
        <w:tc>
          <w:tcPr>
            <w:tcW w:w="4253" w:type="dxa"/>
          </w:tcPr>
          <w:p w14:paraId="230EA759" w14:textId="3E8EDBD0" w:rsidR="002F2BE8" w:rsidRDefault="00ED7504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93972D" wp14:editId="7E1B604D">
                  <wp:extent cx="2563495" cy="1793240"/>
                  <wp:effectExtent l="0" t="0" r="8255" b="0"/>
                  <wp:docPr id="241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93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436C2C0" w14:textId="2CF7EE2D" w:rsidR="002F2BE8" w:rsidRDefault="00ED7504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78F89C" wp14:editId="41E63E5B">
                  <wp:extent cx="2653030" cy="1682750"/>
                  <wp:effectExtent l="0" t="0" r="0" b="0"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68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3D9E2D1" w14:textId="0374BF7D" w:rsidR="002F2BE8" w:rsidRDefault="002F2BE8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E2C72C" wp14:editId="06FFB5A2">
                  <wp:extent cx="2743200" cy="1890395"/>
                  <wp:effectExtent l="0" t="0" r="0" b="0"/>
                  <wp:docPr id="225" name="Picture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0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BE8" w14:paraId="140351EE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BCFFA43" w14:textId="6E349FDF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SBI</w:t>
            </w:r>
          </w:p>
        </w:tc>
        <w:tc>
          <w:tcPr>
            <w:tcW w:w="4253" w:type="dxa"/>
          </w:tcPr>
          <w:p w14:paraId="64C0A146" w14:textId="5311F62B" w:rsidR="002F2BE8" w:rsidRDefault="00ED7504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1DB2F9" wp14:editId="5567F51D">
                  <wp:extent cx="2563495" cy="1813560"/>
                  <wp:effectExtent l="0" t="0" r="8255" b="0"/>
                  <wp:docPr id="240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13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CF7D877" w14:textId="16B72317" w:rsidR="002F2BE8" w:rsidRDefault="00ED7504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C9DAF6" wp14:editId="7CE1CC48">
                  <wp:extent cx="2653030" cy="1943735"/>
                  <wp:effectExtent l="0" t="0" r="0" b="0"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43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B38257F" w14:textId="2EA1BB5C" w:rsidR="002F2BE8" w:rsidRDefault="002F2BE8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9D750B" wp14:editId="6C9FE615">
                  <wp:extent cx="2743200" cy="1906905"/>
                  <wp:effectExtent l="0" t="0" r="0" b="0"/>
                  <wp:docPr id="230" name="Picture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06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BE8" w14:paraId="607523AA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9DADFBF" w14:textId="3ABFBAC8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itan</w:t>
            </w:r>
          </w:p>
        </w:tc>
        <w:tc>
          <w:tcPr>
            <w:tcW w:w="4253" w:type="dxa"/>
          </w:tcPr>
          <w:p w14:paraId="3CC67A5A" w14:textId="312D7A1F" w:rsidR="002F2BE8" w:rsidRDefault="00ED7504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B2CD0E" wp14:editId="3E716B1A">
                  <wp:extent cx="2563495" cy="1730375"/>
                  <wp:effectExtent l="0" t="0" r="8255" b="3175"/>
                  <wp:docPr id="239" name="Picture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30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550B1FA" w14:textId="1AC3C5DD" w:rsidR="002F2BE8" w:rsidRDefault="00ED7504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8A69A7" wp14:editId="5004189D">
                  <wp:extent cx="2653030" cy="1757045"/>
                  <wp:effectExtent l="0" t="0" r="0" b="0"/>
                  <wp:docPr id="234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57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3C89126" w14:textId="305DB44F" w:rsidR="002F2BE8" w:rsidRDefault="002F2BE8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DAFE4A" wp14:editId="0D5A0A38">
                  <wp:extent cx="2743200" cy="2009140"/>
                  <wp:effectExtent l="0" t="0" r="0" b="0"/>
                  <wp:docPr id="227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009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BE8" w14:paraId="3EB2BA05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4C763F4" w14:textId="3AB64389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eliance</w:t>
            </w:r>
          </w:p>
        </w:tc>
        <w:tc>
          <w:tcPr>
            <w:tcW w:w="4253" w:type="dxa"/>
          </w:tcPr>
          <w:p w14:paraId="2052751D" w14:textId="30FDE240" w:rsidR="002F2BE8" w:rsidRDefault="00ED7504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DD7178" wp14:editId="4856C642">
                  <wp:extent cx="2563495" cy="1682115"/>
                  <wp:effectExtent l="0" t="0" r="8255" b="0"/>
                  <wp:docPr id="238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68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6639B8D" w14:textId="188B7209" w:rsidR="002F2BE8" w:rsidRDefault="00ED7504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A2911F" wp14:editId="4FA62189">
                  <wp:extent cx="2653030" cy="1926590"/>
                  <wp:effectExtent l="0" t="0" r="0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26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65324AD" w14:textId="43B4011D" w:rsidR="002F2BE8" w:rsidRDefault="002F2BE8" w:rsidP="002F2BE8">
            <w:pPr>
              <w:tabs>
                <w:tab w:val="left" w:pos="1380"/>
              </w:tabs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6B9B984A" wp14:editId="4B2E3828">
                  <wp:extent cx="2743200" cy="1918335"/>
                  <wp:effectExtent l="0" t="0" r="0" b="5715"/>
                  <wp:docPr id="228" name="Picture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1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BE8" w14:paraId="04835D57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6FFB6BC" w14:textId="74AB578E" w:rsidR="002F2BE8" w:rsidRDefault="002F2BE8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ICICI</w:t>
            </w:r>
          </w:p>
        </w:tc>
        <w:tc>
          <w:tcPr>
            <w:tcW w:w="4253" w:type="dxa"/>
          </w:tcPr>
          <w:p w14:paraId="5B122017" w14:textId="550A78C1" w:rsidR="002F2BE8" w:rsidRDefault="00ED7504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C76E37" wp14:editId="36DBEF40">
                  <wp:extent cx="2563495" cy="1778635"/>
                  <wp:effectExtent l="0" t="0" r="8255" b="0"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7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165EB5E" w14:textId="4C415D13" w:rsidR="002F2BE8" w:rsidRDefault="00ED7504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9C8F74" wp14:editId="4B37F7AF">
                  <wp:extent cx="2653030" cy="1884045"/>
                  <wp:effectExtent l="0" t="0" r="0" b="1905"/>
                  <wp:docPr id="236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84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E036D43" w14:textId="3AC75E9D" w:rsidR="002F2BE8" w:rsidRDefault="002F2BE8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856F5A" wp14:editId="530D79A8">
                  <wp:extent cx="2743200" cy="1788160"/>
                  <wp:effectExtent l="0" t="0" r="0" b="2540"/>
                  <wp:docPr id="229" name="Picture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8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F20" w14:paraId="43A60C83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B23451E" w14:textId="2E432401" w:rsidR="00445F20" w:rsidRDefault="00445F2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DFC</w:t>
            </w:r>
          </w:p>
        </w:tc>
        <w:tc>
          <w:tcPr>
            <w:tcW w:w="4253" w:type="dxa"/>
          </w:tcPr>
          <w:p w14:paraId="631F4F36" w14:textId="55681725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4CC501" wp14:editId="3D2E73AE">
                  <wp:extent cx="2563495" cy="1781810"/>
                  <wp:effectExtent l="0" t="0" r="8255" b="8890"/>
                  <wp:docPr id="253" name="Picture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81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32EB71D" w14:textId="255A73C7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186A5E" wp14:editId="35B56028">
                  <wp:extent cx="2653030" cy="1851660"/>
                  <wp:effectExtent l="0" t="0" r="0" b="0"/>
                  <wp:docPr id="248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51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233ADF9" w14:textId="7CD4D4D3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F5A0FC" wp14:editId="692DA09C">
                  <wp:extent cx="2743200" cy="1951990"/>
                  <wp:effectExtent l="0" t="0" r="0" b="0"/>
                  <wp:docPr id="243" name="Picture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F20" w14:paraId="718CCC2F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D90CCB1" w14:textId="2ECA6E9B" w:rsidR="00445F20" w:rsidRDefault="00445F2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CS</w:t>
            </w:r>
          </w:p>
        </w:tc>
        <w:tc>
          <w:tcPr>
            <w:tcW w:w="4253" w:type="dxa"/>
          </w:tcPr>
          <w:p w14:paraId="37099192" w14:textId="42A91EFF" w:rsidR="00445F20" w:rsidRDefault="00445F2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16E5B0" wp14:editId="227694F7">
                  <wp:extent cx="2563495" cy="1790065"/>
                  <wp:effectExtent l="0" t="0" r="8255" b="635"/>
                  <wp:docPr id="254" name="Picture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90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5225DD7" w14:textId="59B2B401" w:rsidR="00445F20" w:rsidRDefault="00445F2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B061A8" wp14:editId="049F34F7">
                  <wp:extent cx="2563495" cy="1789430"/>
                  <wp:effectExtent l="0" t="0" r="8255" b="1270"/>
                  <wp:docPr id="249" name="Picture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8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276C5BE" w14:textId="139725BE" w:rsidR="00445F20" w:rsidRDefault="00445F2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8FAB5D" wp14:editId="2AADD140">
                  <wp:extent cx="2743200" cy="1938020"/>
                  <wp:effectExtent l="0" t="0" r="0" b="5080"/>
                  <wp:docPr id="244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3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F20" w14:paraId="7F42C333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9B53E93" w14:textId="75976EA1" w:rsidR="00445F20" w:rsidRDefault="00445F2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Kotak</w:t>
            </w:r>
          </w:p>
        </w:tc>
        <w:tc>
          <w:tcPr>
            <w:tcW w:w="4253" w:type="dxa"/>
          </w:tcPr>
          <w:p w14:paraId="592E56C2" w14:textId="59401B18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5C52DF" wp14:editId="6FE3DEBF">
                  <wp:extent cx="2563495" cy="1764665"/>
                  <wp:effectExtent l="0" t="0" r="8255" b="6985"/>
                  <wp:docPr id="255" name="Picture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6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1C323A5" w14:textId="0B0E8B8F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0C94E3" wp14:editId="25B8A6B0">
                  <wp:extent cx="2653030" cy="1927225"/>
                  <wp:effectExtent l="0" t="0" r="0" b="0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2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63B629C" w14:textId="10190021" w:rsidR="00445F20" w:rsidRDefault="00445F20" w:rsidP="00445F20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26B68D" wp14:editId="2A35FA6B">
                  <wp:extent cx="2743200" cy="1703070"/>
                  <wp:effectExtent l="0" t="0" r="0" b="0"/>
                  <wp:docPr id="245" name="Picture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0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F20" w14:paraId="1E890BBF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55AD719" w14:textId="5F63BE60" w:rsidR="00445F20" w:rsidRDefault="00445F2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irtel</w:t>
            </w:r>
          </w:p>
        </w:tc>
        <w:tc>
          <w:tcPr>
            <w:tcW w:w="4253" w:type="dxa"/>
          </w:tcPr>
          <w:p w14:paraId="28FAACBB" w14:textId="1CF23BEA" w:rsidR="00445F20" w:rsidRDefault="00445F2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3F13150" wp14:editId="26FD9179">
                  <wp:extent cx="2563495" cy="1754505"/>
                  <wp:effectExtent l="0" t="0" r="8255" b="0"/>
                  <wp:docPr id="256" name="Picture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3C142D3" w14:textId="3109ABAD" w:rsidR="00445F20" w:rsidRDefault="00445F2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0BD799" wp14:editId="705AFAEC">
                  <wp:extent cx="2653030" cy="1861185"/>
                  <wp:effectExtent l="0" t="0" r="0" b="5715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61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82D57AB" w14:textId="57C6DC28" w:rsidR="00445F20" w:rsidRDefault="00445F20" w:rsidP="00445F20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F8E126" wp14:editId="20E21086">
                  <wp:extent cx="2743200" cy="1913890"/>
                  <wp:effectExtent l="0" t="0" r="0" b="0"/>
                  <wp:docPr id="246" name="Picture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13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F20" w14:paraId="6E5CA54C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9BDBF20" w14:textId="13AA158A" w:rsidR="00445F20" w:rsidRDefault="00445F2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estle</w:t>
            </w:r>
          </w:p>
        </w:tc>
        <w:tc>
          <w:tcPr>
            <w:tcW w:w="4253" w:type="dxa"/>
          </w:tcPr>
          <w:p w14:paraId="3F5A0B29" w14:textId="3BDAF68B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30F987" wp14:editId="23E19160">
                  <wp:extent cx="2563495" cy="1722120"/>
                  <wp:effectExtent l="0" t="0" r="8255" b="0"/>
                  <wp:docPr id="257" name="Picture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22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C6B0A3E" w14:textId="2FCBAFE4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279C04" wp14:editId="6E99054A">
                  <wp:extent cx="2653030" cy="1783080"/>
                  <wp:effectExtent l="0" t="0" r="0" b="7620"/>
                  <wp:docPr id="252" name="Picture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8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174F15F" w14:textId="058651FE" w:rsidR="00445F20" w:rsidRDefault="00445F2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0426CA" wp14:editId="7350B89F">
                  <wp:extent cx="2743200" cy="1948180"/>
                  <wp:effectExtent l="0" t="0" r="0" b="0"/>
                  <wp:docPr id="247" name="Picture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4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E6371" w14:textId="77777777" w:rsidR="002F2BE8" w:rsidRDefault="002F2BE8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586145AA" w14:textId="77777777" w:rsidR="002F2BE8" w:rsidRDefault="002F2BE8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6B7E5312" w14:textId="77777777" w:rsidR="008317DD" w:rsidRDefault="008317DD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0936ED6D" w14:textId="77777777" w:rsidR="00621E03" w:rsidRDefault="00621E03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537E801B" w14:textId="7A2A04A2" w:rsidR="00621E03" w:rsidRPr="00D405E8" w:rsidRDefault="00621E03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lastRenderedPageBreak/>
        <w:t xml:space="preserve">It can be seen that </w:t>
      </w:r>
      <w:r w:rsidRPr="00D405E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the Normal Distribution estimates with great similarity </w:t>
      </w:r>
      <w:r w:rsidR="00B22B70" w:rsidRPr="00D405E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the </w:t>
      </w:r>
      <w:r w:rsidRPr="00D405E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Density plot of the stocks, and the resemblance strengthens with increase in data points. </w:t>
      </w:r>
    </w:p>
    <w:p w14:paraId="683E3EC3" w14:textId="77777777" w:rsidR="00621E03" w:rsidRDefault="00621E03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3F6D0B3D" w14:textId="1E6D3FCD" w:rsidR="00621E03" w:rsidRPr="00D405E8" w:rsidRDefault="00621E03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If we observe at the tails, we can see that the density plot jumps above the </w:t>
      </w:r>
      <w:r w:rsidR="00375A4A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normal plots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at some instances</w:t>
      </w:r>
      <w:r w:rsidR="00375A4A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, and the normal ploy goes to zero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. In real world scenarios, </w:t>
      </w:r>
      <w:r w:rsidR="00375A4A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the stock prices are influences by many hard to predict factors, and hence don’t exactly follow the normal distribution. </w:t>
      </w:r>
      <w:r w:rsidR="00375A4A" w:rsidRPr="00D405E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Stock values might be over inflated in such scenarios, and hence can rise over the normal plots.</w:t>
      </w:r>
    </w:p>
    <w:p w14:paraId="60357037" w14:textId="7D1ED886" w:rsidR="00B22B70" w:rsidRDefault="00B22B70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23659820" w14:textId="2CA48DFA" w:rsidR="00B22B70" w:rsidRDefault="00B22B70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noProof/>
        </w:rPr>
        <w:drawing>
          <wp:inline distT="0" distB="0" distL="0" distR="0" wp14:anchorId="73F8B2DF" wp14:editId="7AC395B1">
            <wp:extent cx="2775857" cy="2326433"/>
            <wp:effectExtent l="19050" t="19050" r="24765" b="17145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815782" cy="23598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E76FA9" wp14:editId="4A0AB05F">
            <wp:extent cx="3331028" cy="2331720"/>
            <wp:effectExtent l="19050" t="19050" r="22225" b="1143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367623" cy="23573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FA5704" w14:textId="001EFA18" w:rsidR="00621E03" w:rsidRPr="00621E03" w:rsidRDefault="00621E03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    </w:t>
      </w:r>
    </w:p>
    <w:p w14:paraId="5B75CE4B" w14:textId="517808BC" w:rsidR="00B22B70" w:rsidRPr="00621E03" w:rsidRDefault="00621E03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 w:rsidRPr="00621E03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Q3.</w:t>
      </w:r>
    </w:p>
    <w:p w14:paraId="6D0924B4" w14:textId="3EF8CF14" w:rsidR="008317DD" w:rsidRDefault="00375A4A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In the logarithmic returns, we can see that the log normal returns</w:t>
      </w:r>
      <w:r w:rsidR="00B22B70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suppress the ordinary returns. This effect amplifies when the percent return is high. Hence, we can see that tails are also somewhat suppressed. Here is a look at the log-normal returns density plots:</w:t>
      </w:r>
    </w:p>
    <w:p w14:paraId="6A2CF64C" w14:textId="77777777" w:rsidR="00B22B70" w:rsidRDefault="00B22B70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tbl>
      <w:tblPr>
        <w:tblStyle w:val="GridTable4-Accent5"/>
        <w:tblW w:w="14454" w:type="dxa"/>
        <w:tblLayout w:type="fixed"/>
        <w:tblLook w:val="04A0" w:firstRow="1" w:lastRow="0" w:firstColumn="1" w:lastColumn="0" w:noHBand="0" w:noVBand="1"/>
      </w:tblPr>
      <w:tblGrid>
        <w:gridCol w:w="1413"/>
        <w:gridCol w:w="4111"/>
        <w:gridCol w:w="4394"/>
        <w:gridCol w:w="4536"/>
      </w:tblGrid>
      <w:tr w:rsidR="00B22B70" w14:paraId="649C3EB4" w14:textId="77777777" w:rsidTr="00B22B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552D3C8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Description</w:t>
            </w:r>
          </w:p>
        </w:tc>
        <w:tc>
          <w:tcPr>
            <w:tcW w:w="4111" w:type="dxa"/>
          </w:tcPr>
          <w:p w14:paraId="05939D9D" w14:textId="77777777" w:rsidR="00B22B70" w:rsidRDefault="00B22B70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Daily</w:t>
            </w:r>
          </w:p>
        </w:tc>
        <w:tc>
          <w:tcPr>
            <w:tcW w:w="4394" w:type="dxa"/>
          </w:tcPr>
          <w:p w14:paraId="0B12508D" w14:textId="77777777" w:rsidR="00B22B70" w:rsidRDefault="00B22B70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Weekly</w:t>
            </w:r>
          </w:p>
        </w:tc>
        <w:tc>
          <w:tcPr>
            <w:tcW w:w="4536" w:type="dxa"/>
          </w:tcPr>
          <w:p w14:paraId="58A8F3C2" w14:textId="77777777" w:rsidR="00B22B70" w:rsidRDefault="00B22B70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onthly</w:t>
            </w:r>
          </w:p>
        </w:tc>
      </w:tr>
      <w:tr w:rsidR="00B22B70" w14:paraId="266CACC6" w14:textId="77777777" w:rsidTr="00B22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91E6870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BSE Index</w:t>
            </w:r>
          </w:p>
        </w:tc>
        <w:tc>
          <w:tcPr>
            <w:tcW w:w="4111" w:type="dxa"/>
          </w:tcPr>
          <w:p w14:paraId="7E9983D9" w14:textId="443C0D2B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ED1F1A7" wp14:editId="67308076">
                  <wp:extent cx="2473325" cy="1797050"/>
                  <wp:effectExtent l="0" t="0" r="3175" b="0"/>
                  <wp:docPr id="320" name="Picture 3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79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2642300" w14:textId="1F2B7E78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29F7D29" wp14:editId="1B91773F">
                  <wp:extent cx="2653030" cy="1775460"/>
                  <wp:effectExtent l="0" t="0" r="0" b="0"/>
                  <wp:docPr id="309" name="Picture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75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69FAAEA" w14:textId="18E9CE69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CA040AC" wp14:editId="0ADDFEF9">
                  <wp:extent cx="2743200" cy="1789430"/>
                  <wp:effectExtent l="0" t="0" r="0" b="1270"/>
                  <wp:docPr id="298" name="Picture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8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0AFF1E7F" w14:textId="77777777" w:rsidTr="00B22B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22CF2A2" w14:textId="5D6BBC39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 xml:space="preserve">NSE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ndex</w:t>
            </w:r>
          </w:p>
        </w:tc>
        <w:tc>
          <w:tcPr>
            <w:tcW w:w="4111" w:type="dxa"/>
          </w:tcPr>
          <w:p w14:paraId="01650E5E" w14:textId="66A4E536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FA321D" wp14:editId="3F617926">
                  <wp:extent cx="2473325" cy="1828800"/>
                  <wp:effectExtent l="0" t="0" r="3175" b="0"/>
                  <wp:docPr id="321" name="Picture 3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0C86ADB" w14:textId="7B076875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3F587F" wp14:editId="2732F40D">
                  <wp:extent cx="2653030" cy="1745615"/>
                  <wp:effectExtent l="0" t="0" r="0" b="6985"/>
                  <wp:docPr id="310" name="Picture 3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45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C80965" w14:textId="77777777" w:rsidR="008C62AA" w:rsidRDefault="008C62AA" w:rsidP="008C62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1CE4D3A3" w14:textId="739F27D5" w:rsidR="008C62AA" w:rsidRPr="008C62AA" w:rsidRDefault="008C62AA" w:rsidP="008C62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</w:tcPr>
          <w:p w14:paraId="1197E37E" w14:textId="5B57328E" w:rsidR="00B22B70" w:rsidRDefault="00B22B7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3B5E4F" wp14:editId="6F9DC5AD">
                  <wp:extent cx="2743200" cy="1794510"/>
                  <wp:effectExtent l="0" t="0" r="0" b="0"/>
                  <wp:docPr id="297" name="Picture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94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6EA78ECE" w14:textId="77777777" w:rsidTr="00B22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841B56E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BI</w:t>
            </w:r>
          </w:p>
        </w:tc>
        <w:tc>
          <w:tcPr>
            <w:tcW w:w="4111" w:type="dxa"/>
          </w:tcPr>
          <w:p w14:paraId="0BDA2381" w14:textId="5954261B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46D093" wp14:editId="13BC470F">
                  <wp:extent cx="2473325" cy="1805940"/>
                  <wp:effectExtent l="0" t="0" r="3175" b="3810"/>
                  <wp:docPr id="322" name="Picture 3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805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A90C256" w14:textId="29232C4C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672930" wp14:editId="21A3FE84">
                  <wp:extent cx="2653030" cy="1927860"/>
                  <wp:effectExtent l="0" t="0" r="0" b="0"/>
                  <wp:docPr id="311" name="Picture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27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E7C391B" w14:textId="688E0B98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5FA7DA" wp14:editId="6CB723AB">
                  <wp:extent cx="2743200" cy="1889760"/>
                  <wp:effectExtent l="0" t="0" r="0" b="0"/>
                  <wp:docPr id="299" name="Picture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89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77CEBD77" w14:textId="77777777" w:rsidTr="00B22B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D1E7869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Titan</w:t>
            </w:r>
          </w:p>
        </w:tc>
        <w:tc>
          <w:tcPr>
            <w:tcW w:w="4111" w:type="dxa"/>
          </w:tcPr>
          <w:p w14:paraId="04FE2C7D" w14:textId="75983896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BFD53D" wp14:editId="39648404">
                  <wp:extent cx="2473325" cy="1688465"/>
                  <wp:effectExtent l="0" t="0" r="3175" b="6985"/>
                  <wp:docPr id="323" name="Picture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68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5FD70CF" w14:textId="5489FBB6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8A5C11" wp14:editId="72FAE80A">
                  <wp:extent cx="2653030" cy="1803400"/>
                  <wp:effectExtent l="0" t="0" r="0" b="6350"/>
                  <wp:docPr id="312" name="Picture 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6DD6DEC" w14:textId="726985DF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41BACA" wp14:editId="55A7BE1C">
                  <wp:extent cx="2743200" cy="1908810"/>
                  <wp:effectExtent l="0" t="0" r="0" b="0"/>
                  <wp:docPr id="300" name="Picture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08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2558AC28" w14:textId="77777777" w:rsidTr="00B22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1476A0D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eliance</w:t>
            </w:r>
          </w:p>
        </w:tc>
        <w:tc>
          <w:tcPr>
            <w:tcW w:w="4111" w:type="dxa"/>
          </w:tcPr>
          <w:p w14:paraId="3BBC5D40" w14:textId="7CBE575C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2A5198" wp14:editId="4B8900B8">
                  <wp:extent cx="2473325" cy="1736090"/>
                  <wp:effectExtent l="0" t="0" r="3175" b="0"/>
                  <wp:docPr id="324" name="Picture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73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45222A3" w14:textId="5AE21466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357249" wp14:editId="536E1D34">
                  <wp:extent cx="2653030" cy="1786255"/>
                  <wp:effectExtent l="0" t="0" r="0" b="4445"/>
                  <wp:docPr id="313" name="Picture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86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E079E82" w14:textId="69BDCE84" w:rsidR="00B22B70" w:rsidRDefault="008C62AA" w:rsidP="0080706D">
            <w:pPr>
              <w:tabs>
                <w:tab w:val="left" w:pos="1380"/>
              </w:tabs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A89012" wp14:editId="2AABCE85">
                  <wp:extent cx="2743200" cy="1991995"/>
                  <wp:effectExtent l="0" t="0" r="0" b="8255"/>
                  <wp:docPr id="301" name="Picture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91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48F19D5C" w14:textId="77777777" w:rsidTr="00B22B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5D14695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CICI</w:t>
            </w:r>
          </w:p>
        </w:tc>
        <w:tc>
          <w:tcPr>
            <w:tcW w:w="4111" w:type="dxa"/>
          </w:tcPr>
          <w:p w14:paraId="588DA9FA" w14:textId="7D89BCF3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22A34D" wp14:editId="53DF7F89">
                  <wp:extent cx="2473325" cy="1738630"/>
                  <wp:effectExtent l="0" t="0" r="3175" b="0"/>
                  <wp:docPr id="325" name="Picture 3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738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DBED295" w14:textId="61A99A02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861891" wp14:editId="2D694459">
                  <wp:extent cx="2653030" cy="1805305"/>
                  <wp:effectExtent l="0" t="0" r="0" b="4445"/>
                  <wp:docPr id="314" name="Picture 3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5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CA17426" w14:textId="07A924D5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F6C416" wp14:editId="5BCD6F7C">
                  <wp:extent cx="2743200" cy="1931670"/>
                  <wp:effectExtent l="0" t="0" r="0" b="0"/>
                  <wp:docPr id="302" name="Picture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31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160D617B" w14:textId="77777777" w:rsidTr="00B22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82EBE2A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HDFC</w:t>
            </w:r>
          </w:p>
        </w:tc>
        <w:tc>
          <w:tcPr>
            <w:tcW w:w="4111" w:type="dxa"/>
          </w:tcPr>
          <w:p w14:paraId="3442591B" w14:textId="7CA1AF2F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CAABE9" wp14:editId="37320401">
                  <wp:extent cx="2473325" cy="1827530"/>
                  <wp:effectExtent l="0" t="0" r="3175" b="1270"/>
                  <wp:docPr id="326" name="Picture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82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061206C" w14:textId="69524E82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9AD27B" wp14:editId="6F8978D2">
                  <wp:extent cx="2653030" cy="1879600"/>
                  <wp:effectExtent l="0" t="0" r="0" b="6350"/>
                  <wp:docPr id="315" name="Picture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7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925B13D" w14:textId="608AB4B9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44000A" wp14:editId="7FC24982">
                  <wp:extent cx="2743200" cy="1946910"/>
                  <wp:effectExtent l="0" t="0" r="0" b="0"/>
                  <wp:docPr id="304" name="Picture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46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5C94CBEF" w14:textId="77777777" w:rsidTr="00B22B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A6169E0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CS</w:t>
            </w:r>
          </w:p>
        </w:tc>
        <w:tc>
          <w:tcPr>
            <w:tcW w:w="4111" w:type="dxa"/>
          </w:tcPr>
          <w:p w14:paraId="26278713" w14:textId="78C71870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018191" wp14:editId="19D45B57">
                  <wp:extent cx="2473325" cy="1654810"/>
                  <wp:effectExtent l="0" t="0" r="3175" b="2540"/>
                  <wp:docPr id="327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654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575AF6E" w14:textId="191D25F7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463A7E" wp14:editId="373EAB5F">
                  <wp:extent cx="2653030" cy="1880870"/>
                  <wp:effectExtent l="0" t="0" r="0" b="5080"/>
                  <wp:docPr id="316" name="Picture 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80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ED7EC66" w14:textId="3A9DAEBD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45686B" wp14:editId="57C3AFF4">
                  <wp:extent cx="2743200" cy="1986915"/>
                  <wp:effectExtent l="0" t="0" r="0" b="0"/>
                  <wp:docPr id="305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86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7E745BAD" w14:textId="77777777" w:rsidTr="00B22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3608995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otak</w:t>
            </w:r>
          </w:p>
        </w:tc>
        <w:tc>
          <w:tcPr>
            <w:tcW w:w="4111" w:type="dxa"/>
          </w:tcPr>
          <w:p w14:paraId="398AF956" w14:textId="3269F1B0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69AB94" wp14:editId="61E820E9">
                  <wp:extent cx="2473325" cy="1666875"/>
                  <wp:effectExtent l="0" t="0" r="3175" b="9525"/>
                  <wp:docPr id="328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38C3AC6" w14:textId="7DF66805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019282" wp14:editId="645E6775">
                  <wp:extent cx="2653030" cy="1991360"/>
                  <wp:effectExtent l="0" t="0" r="0" b="8890"/>
                  <wp:docPr id="317" name="Picture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91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5B7924C" w14:textId="6870A8E5" w:rsidR="00B22B70" w:rsidRDefault="008C62AA" w:rsidP="008C62AA">
            <w:pPr>
              <w:tabs>
                <w:tab w:val="left" w:pos="1663"/>
              </w:tabs>
              <w:spacing w:before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450C47C9" wp14:editId="032AC7C2">
                  <wp:extent cx="2743200" cy="1891030"/>
                  <wp:effectExtent l="0" t="0" r="0" b="0"/>
                  <wp:docPr id="306" name="Picture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70" w14:paraId="727F1F35" w14:textId="77777777" w:rsidTr="00B22B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0EDF588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Airtel</w:t>
            </w:r>
          </w:p>
        </w:tc>
        <w:tc>
          <w:tcPr>
            <w:tcW w:w="4111" w:type="dxa"/>
          </w:tcPr>
          <w:p w14:paraId="53F13BA5" w14:textId="4E0D823A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49D4F1" wp14:editId="667B14A3">
                  <wp:extent cx="2473325" cy="1762125"/>
                  <wp:effectExtent l="0" t="0" r="3175" b="9525"/>
                  <wp:docPr id="329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76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88A0F97" w14:textId="2B7E864A" w:rsidR="00B22B70" w:rsidRDefault="008C62AA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F28339" wp14:editId="05A10058">
                  <wp:extent cx="2653030" cy="1907540"/>
                  <wp:effectExtent l="0" t="0" r="0" b="0"/>
                  <wp:docPr id="318" name="Picture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07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3850E37" w14:textId="4C468F3D" w:rsidR="00B22B70" w:rsidRDefault="008C62AA" w:rsidP="008C62AA">
            <w:pPr>
              <w:tabs>
                <w:tab w:val="left" w:pos="1560"/>
              </w:tabs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F1E7C9" wp14:editId="6055E595">
                  <wp:extent cx="2743200" cy="1982470"/>
                  <wp:effectExtent l="0" t="0" r="0" b="0"/>
                  <wp:docPr id="307" name="Picture 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82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ab/>
            </w:r>
          </w:p>
        </w:tc>
      </w:tr>
      <w:tr w:rsidR="00B22B70" w14:paraId="16E2F1DE" w14:textId="77777777" w:rsidTr="00B22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1DD1C2F" w14:textId="77777777" w:rsidR="00B22B70" w:rsidRDefault="00B22B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estle</w:t>
            </w:r>
          </w:p>
        </w:tc>
        <w:tc>
          <w:tcPr>
            <w:tcW w:w="4111" w:type="dxa"/>
          </w:tcPr>
          <w:p w14:paraId="6A8EE826" w14:textId="1164B0AA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DA2912" wp14:editId="72668408">
                  <wp:extent cx="2473325" cy="1741805"/>
                  <wp:effectExtent l="0" t="0" r="3175" b="0"/>
                  <wp:docPr id="330" name="Picture 3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325" cy="174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76CF909" w14:textId="163EF7ED" w:rsidR="00B22B70" w:rsidRDefault="008C62AA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BA0622" wp14:editId="638A0151">
                  <wp:extent cx="2653030" cy="1825625"/>
                  <wp:effectExtent l="0" t="0" r="0" b="3175"/>
                  <wp:docPr id="319" name="Picture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25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A9A9214" w14:textId="766BC105" w:rsidR="00B22B70" w:rsidRDefault="008C62AA" w:rsidP="008C62A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D8E63D" wp14:editId="02056ABC">
                  <wp:extent cx="2743200" cy="1811020"/>
                  <wp:effectExtent l="0" t="0" r="0" b="0"/>
                  <wp:docPr id="308" name="Picture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1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D3D13C" w14:textId="77777777" w:rsidR="00B22B70" w:rsidRDefault="00B22B70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2F3726D2" w14:textId="31E31F59" w:rsidR="00B22B70" w:rsidRDefault="008C62AA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 w:rsidRPr="008C62AA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Q4.</w:t>
      </w:r>
    </w:p>
    <w:p w14:paraId="1C43662B" w14:textId="5540352A" w:rsidR="00594F87" w:rsidRDefault="00594F87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 w:rsidRPr="00594F87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For simulating the stock prices for the period of January 1, 2018 to December 31, 2018 by using the daily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, monthly and weekly </w:t>
      </w:r>
      <w:r w:rsidRPr="00594F87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data for the period 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January 1, 2014 </w:t>
      </w:r>
      <w:r w:rsidRPr="00594F87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to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 December 31, 2017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.</w:t>
      </w:r>
    </w:p>
    <w:p w14:paraId="713668D4" w14:textId="540C7B11" w:rsidR="00594F87" w:rsidRPr="00D405E8" w:rsidRDefault="00594F87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We</w:t>
      </w:r>
      <w:r w:rsidRPr="00594F87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have used 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the </w:t>
      </w:r>
      <w:r w:rsidRPr="00594F87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jump diffusion model 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thinking</w:t>
      </w:r>
      <w:r w:rsidRPr="00594F87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that the ratio of asset price after and before a jump should follow the log-normal distribution 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N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 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(</w:t>
      </w:r>
      <w:r w:rsidRPr="00594F87">
        <w:rPr>
          <w:rFonts w:ascii="Calibri" w:hAnsi="Calibri" w:cs="Calibri"/>
          <w:b/>
          <w:bCs/>
          <w:color w:val="202124"/>
          <w:sz w:val="26"/>
          <w:szCs w:val="26"/>
          <w:shd w:val="clear" w:color="auto" w:fill="FFFFFF"/>
        </w:rPr>
        <w:t>μ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, </w:t>
      </w:r>
      <w:r w:rsidRPr="00594F87">
        <w:rPr>
          <w:rFonts w:ascii="Calibri" w:hAnsi="Calibri" w:cs="Calibri"/>
          <w:b/>
          <w:bCs/>
          <w:color w:val="202124"/>
          <w:sz w:val="26"/>
          <w:szCs w:val="26"/>
          <w:shd w:val="clear" w:color="auto" w:fill="FFFFFF"/>
        </w:rPr>
        <w:t>σ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  <w:vertAlign w:val="superscript"/>
        </w:rPr>
        <w:t>2</w:t>
      </w:r>
      <w:r w:rsidRPr="00594F87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)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. Using first approach, (simulation of dates), stock prices have been simulated. </w:t>
      </w:r>
      <w:r w:rsidRPr="00D405E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The actual vs estimated prices have been plotted out:</w:t>
      </w:r>
    </w:p>
    <w:p w14:paraId="4A603B18" w14:textId="68C7E4C7" w:rsidR="00957870" w:rsidRPr="00D405E8" w:rsidRDefault="00957870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</w:p>
    <w:p w14:paraId="57A0970F" w14:textId="46D00273" w:rsidR="00957870" w:rsidRDefault="00957870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</w:p>
    <w:p w14:paraId="34FAD41D" w14:textId="15A82A50" w:rsidR="00957870" w:rsidRDefault="00957870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</w:p>
    <w:p w14:paraId="6F6C075E" w14:textId="1E6385DB" w:rsidR="00957870" w:rsidRDefault="00957870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</w:p>
    <w:p w14:paraId="0F2A1D97" w14:textId="162B4148" w:rsidR="00B22B70" w:rsidRDefault="00B22B70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tbl>
      <w:tblPr>
        <w:tblStyle w:val="GridTable4-Accent5"/>
        <w:tblW w:w="14454" w:type="dxa"/>
        <w:tblLayout w:type="fixed"/>
        <w:tblLook w:val="04A0" w:firstRow="1" w:lastRow="0" w:firstColumn="1" w:lastColumn="0" w:noHBand="0" w:noVBand="1"/>
      </w:tblPr>
      <w:tblGrid>
        <w:gridCol w:w="1271"/>
        <w:gridCol w:w="4253"/>
        <w:gridCol w:w="4394"/>
        <w:gridCol w:w="4536"/>
      </w:tblGrid>
      <w:tr w:rsidR="00957870" w14:paraId="4FE73F96" w14:textId="77777777" w:rsidTr="008070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98CB837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Stock Description</w:t>
            </w:r>
          </w:p>
        </w:tc>
        <w:tc>
          <w:tcPr>
            <w:tcW w:w="4253" w:type="dxa"/>
          </w:tcPr>
          <w:p w14:paraId="3683F78A" w14:textId="77777777" w:rsidR="00957870" w:rsidRDefault="00957870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Daily</w:t>
            </w:r>
          </w:p>
        </w:tc>
        <w:tc>
          <w:tcPr>
            <w:tcW w:w="4394" w:type="dxa"/>
          </w:tcPr>
          <w:p w14:paraId="7FBC2FA3" w14:textId="77777777" w:rsidR="00957870" w:rsidRDefault="00957870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Weekly</w:t>
            </w:r>
          </w:p>
        </w:tc>
        <w:tc>
          <w:tcPr>
            <w:tcW w:w="4536" w:type="dxa"/>
          </w:tcPr>
          <w:p w14:paraId="717C7D7E" w14:textId="77777777" w:rsidR="00957870" w:rsidRDefault="00957870" w:rsidP="0080706D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onthly</w:t>
            </w:r>
          </w:p>
        </w:tc>
      </w:tr>
      <w:tr w:rsidR="00957870" w14:paraId="07EDE7D3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57F3E39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SE Index</w:t>
            </w:r>
          </w:p>
        </w:tc>
        <w:tc>
          <w:tcPr>
            <w:tcW w:w="4253" w:type="dxa"/>
          </w:tcPr>
          <w:p w14:paraId="2D82FDA7" w14:textId="7521A8E5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7594098" wp14:editId="260FD42C">
                  <wp:extent cx="2563495" cy="1795145"/>
                  <wp:effectExtent l="0" t="0" r="8255" b="0"/>
                  <wp:docPr id="513" name="Picture 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9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549CDB5" w14:textId="57AF90B9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54FE9B8" wp14:editId="65C5E985">
                  <wp:extent cx="2653030" cy="1818640"/>
                  <wp:effectExtent l="0" t="0" r="0" b="0"/>
                  <wp:docPr id="489" name="Picture 4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1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B654AA8" w14:textId="0CBF4468" w:rsidR="00957870" w:rsidRDefault="0095787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0AFF71D" wp14:editId="19A7E941">
                  <wp:extent cx="2743200" cy="2113915"/>
                  <wp:effectExtent l="0" t="0" r="0" b="635"/>
                  <wp:docPr id="463" name="Picture 4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113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5C9AA6C3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CE3467E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SE Index</w:t>
            </w:r>
          </w:p>
        </w:tc>
        <w:tc>
          <w:tcPr>
            <w:tcW w:w="4253" w:type="dxa"/>
          </w:tcPr>
          <w:p w14:paraId="46143C7F" w14:textId="6E5B7677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5DCB6BB" wp14:editId="3F5AF562">
                  <wp:extent cx="2563495" cy="1720850"/>
                  <wp:effectExtent l="0" t="0" r="8255" b="0"/>
                  <wp:docPr id="514" name="Picture 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2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1619D1F" w14:textId="614C9067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14CA565" wp14:editId="0471F5B4">
                  <wp:extent cx="2653030" cy="1809115"/>
                  <wp:effectExtent l="0" t="0" r="0" b="635"/>
                  <wp:docPr id="490" name="Picture 4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0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8D55E97" w14:textId="2B5AAEFF" w:rsidR="00957870" w:rsidRDefault="0095787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0F82E46" wp14:editId="5C1411C3">
                  <wp:extent cx="2743200" cy="1791335"/>
                  <wp:effectExtent l="0" t="0" r="0" b="0"/>
                  <wp:docPr id="464" name="Picture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9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79DF7D15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3FC73DD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BI</w:t>
            </w:r>
          </w:p>
        </w:tc>
        <w:tc>
          <w:tcPr>
            <w:tcW w:w="4253" w:type="dxa"/>
          </w:tcPr>
          <w:p w14:paraId="76F5A3C6" w14:textId="3458C300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C3DB290" wp14:editId="75F816CD">
                  <wp:extent cx="2563495" cy="1748155"/>
                  <wp:effectExtent l="0" t="0" r="8255" b="4445"/>
                  <wp:docPr id="515" name="Picture 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48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898CF80" w14:textId="45F77EA9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2C2F3AF" wp14:editId="4C0B55B1">
                  <wp:extent cx="2653030" cy="1925320"/>
                  <wp:effectExtent l="0" t="0" r="0" b="0"/>
                  <wp:docPr id="491" name="Picture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2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95D42FC" w14:textId="6F9C30B0" w:rsidR="00957870" w:rsidRDefault="00957870" w:rsidP="0080706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04B3E4" wp14:editId="0D7617A9">
                  <wp:extent cx="2743200" cy="1697990"/>
                  <wp:effectExtent l="0" t="0" r="0" b="0"/>
                  <wp:docPr id="465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69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2BE863B3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DCE9009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Titan</w:t>
            </w:r>
          </w:p>
        </w:tc>
        <w:tc>
          <w:tcPr>
            <w:tcW w:w="4253" w:type="dxa"/>
          </w:tcPr>
          <w:p w14:paraId="4878510E" w14:textId="6FBDE6FE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35380BA" wp14:editId="157E537D">
                  <wp:extent cx="2563495" cy="1917065"/>
                  <wp:effectExtent l="0" t="0" r="8255" b="6985"/>
                  <wp:docPr id="516" name="Picture 5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917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ACA713C" w14:textId="0651F85B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1B180D2" wp14:editId="61A7AFE2">
                  <wp:extent cx="2653030" cy="1996440"/>
                  <wp:effectExtent l="0" t="0" r="0" b="3810"/>
                  <wp:docPr id="492" name="Picture 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9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366DAE5" w14:textId="774040B2" w:rsidR="00957870" w:rsidRDefault="00957870" w:rsidP="00957870">
            <w:pPr>
              <w:tabs>
                <w:tab w:val="left" w:pos="740"/>
              </w:tabs>
              <w:spacing w:before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6FEF674" wp14:editId="2E41C1D8">
                  <wp:extent cx="2743200" cy="1906270"/>
                  <wp:effectExtent l="0" t="0" r="0" b="0"/>
                  <wp:docPr id="468" name="Picture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06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  <w:tab/>
            </w:r>
          </w:p>
        </w:tc>
      </w:tr>
      <w:tr w:rsidR="00957870" w14:paraId="16C93816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D45A212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eliance</w:t>
            </w:r>
          </w:p>
        </w:tc>
        <w:tc>
          <w:tcPr>
            <w:tcW w:w="4253" w:type="dxa"/>
          </w:tcPr>
          <w:p w14:paraId="4367506D" w14:textId="44E3AA63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D0C800A" wp14:editId="1398E4F0">
                  <wp:extent cx="2563495" cy="1784985"/>
                  <wp:effectExtent l="0" t="0" r="8255" b="5715"/>
                  <wp:docPr id="517" name="Picture 5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84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D852ECD" w14:textId="34E3CEBB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27EA8AA" wp14:editId="7019353B">
                  <wp:extent cx="2653030" cy="1841500"/>
                  <wp:effectExtent l="0" t="0" r="0" b="6350"/>
                  <wp:docPr id="493" name="Picture 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4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9615A12" w14:textId="51BE5EF3" w:rsidR="00957870" w:rsidRDefault="0095787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F4D7788" wp14:editId="29EF5B6C">
                  <wp:extent cx="2743200" cy="1861185"/>
                  <wp:effectExtent l="0" t="0" r="0" b="5715"/>
                  <wp:docPr id="469" name="Picture 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61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04D9FCAB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0796BC6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CICI</w:t>
            </w:r>
          </w:p>
        </w:tc>
        <w:tc>
          <w:tcPr>
            <w:tcW w:w="4253" w:type="dxa"/>
          </w:tcPr>
          <w:p w14:paraId="0D286539" w14:textId="495A11CE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F69E441" wp14:editId="3C6651FA">
                  <wp:extent cx="2563495" cy="1696085"/>
                  <wp:effectExtent l="0" t="0" r="8255" b="0"/>
                  <wp:docPr id="518" name="Picture 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69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1BFEA76" w14:textId="6ED55F77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ABC4CD3" wp14:editId="74DBE00A">
                  <wp:extent cx="2653030" cy="1872615"/>
                  <wp:effectExtent l="0" t="0" r="0" b="0"/>
                  <wp:docPr id="494" name="Picture 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72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A9297E5" w14:textId="0466EE6D" w:rsidR="00957870" w:rsidRDefault="0095787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BD58750" wp14:editId="49B4FF59">
                  <wp:extent cx="2743200" cy="1931670"/>
                  <wp:effectExtent l="0" t="0" r="0" b="0"/>
                  <wp:docPr id="470" name="Picture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31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3F259F0D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9BEE2BF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Axis</w:t>
            </w:r>
          </w:p>
        </w:tc>
        <w:tc>
          <w:tcPr>
            <w:tcW w:w="4253" w:type="dxa"/>
          </w:tcPr>
          <w:p w14:paraId="6B0D7CD2" w14:textId="64FE1AAD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3524355" wp14:editId="05EDB740">
                  <wp:extent cx="2563495" cy="1758315"/>
                  <wp:effectExtent l="0" t="0" r="8255" b="0"/>
                  <wp:docPr id="519" name="Picture 5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F7A7068" w14:textId="57B11DA5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0CB2300" wp14:editId="4C0A8B98">
                  <wp:extent cx="2653030" cy="1780540"/>
                  <wp:effectExtent l="0" t="0" r="0" b="0"/>
                  <wp:docPr id="495" name="Picture 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80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7374A2F" w14:textId="5053853F" w:rsidR="00957870" w:rsidRDefault="00957870" w:rsidP="0080706D">
            <w:pPr>
              <w:tabs>
                <w:tab w:val="left" w:pos="1166"/>
              </w:tabs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F2BB14E" wp14:editId="3A3DDAFF">
                  <wp:extent cx="2743200" cy="1850390"/>
                  <wp:effectExtent l="0" t="0" r="0" b="0"/>
                  <wp:docPr id="471" name="Picture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50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39F1E969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153957C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L&amp;T</w:t>
            </w:r>
          </w:p>
        </w:tc>
        <w:tc>
          <w:tcPr>
            <w:tcW w:w="4253" w:type="dxa"/>
          </w:tcPr>
          <w:p w14:paraId="1E9A6EC5" w14:textId="78046EF1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D20FF39" wp14:editId="55EC084B">
                  <wp:extent cx="2563495" cy="1761490"/>
                  <wp:effectExtent l="0" t="0" r="8255" b="0"/>
                  <wp:docPr id="520" name="Picture 5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6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598424D" w14:textId="11765232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33BF20E" wp14:editId="2DC1A4CE">
                  <wp:extent cx="2653030" cy="1920240"/>
                  <wp:effectExtent l="0" t="0" r="0" b="3810"/>
                  <wp:docPr id="496" name="Picture 4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20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D34496E" w14:textId="208BDA0C" w:rsidR="00957870" w:rsidRDefault="0095787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038BE59" wp14:editId="0BEB3AD2">
                  <wp:extent cx="2743200" cy="1937385"/>
                  <wp:effectExtent l="0" t="0" r="0" b="5715"/>
                  <wp:docPr id="472" name="Picture 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37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25BD1B3B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09442EE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proofErr w:type="spellStart"/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UltraTec</w:t>
            </w:r>
            <w:proofErr w:type="spellEnd"/>
          </w:p>
        </w:tc>
        <w:tc>
          <w:tcPr>
            <w:tcW w:w="4253" w:type="dxa"/>
          </w:tcPr>
          <w:p w14:paraId="22D85983" w14:textId="557320CA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CBDC152" wp14:editId="56AE3BC2">
                  <wp:extent cx="2563495" cy="1752600"/>
                  <wp:effectExtent l="0" t="0" r="8255" b="0"/>
                  <wp:docPr id="521" name="Picture 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92D078D" w14:textId="63400939" w:rsidR="00957870" w:rsidRPr="00C11A5C" w:rsidRDefault="00321603" w:rsidP="0080706D">
            <w:pPr>
              <w:tabs>
                <w:tab w:val="left" w:pos="27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AAECBDD" wp14:editId="0ECFB64E">
                  <wp:extent cx="2653030" cy="1740535"/>
                  <wp:effectExtent l="0" t="0" r="0" b="0"/>
                  <wp:docPr id="497" name="Picture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40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F875463" w14:textId="04217BD3" w:rsidR="00957870" w:rsidRDefault="0095787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398131D" wp14:editId="4C22019F">
                  <wp:extent cx="2743200" cy="1850390"/>
                  <wp:effectExtent l="0" t="0" r="0" b="0"/>
                  <wp:docPr id="475" name="Picture 4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50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008E7968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2CA61ED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ITC</w:t>
            </w:r>
          </w:p>
        </w:tc>
        <w:tc>
          <w:tcPr>
            <w:tcW w:w="4253" w:type="dxa"/>
          </w:tcPr>
          <w:p w14:paraId="091BA37B" w14:textId="37F434DD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E9CD8D4" wp14:editId="52370EFD">
                  <wp:extent cx="2563495" cy="1779270"/>
                  <wp:effectExtent l="0" t="0" r="8255" b="0"/>
                  <wp:docPr id="523" name="Picture 5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7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45B6C1F" w14:textId="0D804647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D14CB44" wp14:editId="71C6AF64">
                  <wp:extent cx="2653030" cy="1901825"/>
                  <wp:effectExtent l="0" t="0" r="0" b="3175"/>
                  <wp:docPr id="498" name="Picture 4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01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24F8AD9" w14:textId="5C3D2BE3" w:rsidR="00957870" w:rsidRDefault="0095787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1C985D9" wp14:editId="1B209C44">
                  <wp:extent cx="2743200" cy="1833880"/>
                  <wp:effectExtent l="0" t="0" r="0" b="0"/>
                  <wp:docPr id="476" name="Picture 4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3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104BBD7B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4D444B3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ONGC</w:t>
            </w:r>
          </w:p>
        </w:tc>
        <w:tc>
          <w:tcPr>
            <w:tcW w:w="4253" w:type="dxa"/>
          </w:tcPr>
          <w:p w14:paraId="0E5C7088" w14:textId="7489A41F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F6A3843" wp14:editId="08FD5E0D">
                  <wp:extent cx="2563495" cy="1644015"/>
                  <wp:effectExtent l="0" t="0" r="8255" b="0"/>
                  <wp:docPr id="524" name="Picture 5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644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B55C6D5" w14:textId="6B90F0B4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26F216D" wp14:editId="6C622C22">
                  <wp:extent cx="2653030" cy="1770380"/>
                  <wp:effectExtent l="0" t="0" r="0" b="1270"/>
                  <wp:docPr id="499" name="Picture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70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4B9A068" w14:textId="27665C88" w:rsidR="00957870" w:rsidRDefault="0095787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F88FCC" wp14:editId="06B1360B">
                  <wp:extent cx="2743200" cy="1898650"/>
                  <wp:effectExtent l="0" t="0" r="0" b="6350"/>
                  <wp:docPr id="477" name="Picture 4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08F37951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4B0C95C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nfosys</w:t>
            </w:r>
          </w:p>
        </w:tc>
        <w:tc>
          <w:tcPr>
            <w:tcW w:w="4253" w:type="dxa"/>
          </w:tcPr>
          <w:p w14:paraId="4D29B8AB" w14:textId="347BFECB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3EA7975" wp14:editId="25422A76">
                  <wp:extent cx="2563495" cy="1725295"/>
                  <wp:effectExtent l="0" t="0" r="8255" b="8255"/>
                  <wp:docPr id="525" name="Picture 5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25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49E67B0" w14:textId="2E3B1E01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CFACB61" wp14:editId="2C5918DD">
                  <wp:extent cx="2653030" cy="2066925"/>
                  <wp:effectExtent l="0" t="0" r="0" b="9525"/>
                  <wp:docPr id="501" name="Picture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206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BFCB688" w14:textId="2EDBE828" w:rsidR="00957870" w:rsidRDefault="00957870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66040C" wp14:editId="75B61F11">
                  <wp:extent cx="2743200" cy="1970405"/>
                  <wp:effectExtent l="0" t="0" r="0" b="0"/>
                  <wp:docPr id="478" name="Picture 4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7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7D401E2C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F81E034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HDFC</w:t>
            </w:r>
          </w:p>
        </w:tc>
        <w:tc>
          <w:tcPr>
            <w:tcW w:w="4253" w:type="dxa"/>
          </w:tcPr>
          <w:p w14:paraId="34832B8B" w14:textId="756B8D16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A107D67" wp14:editId="25A7AE5D">
                  <wp:extent cx="2563495" cy="1701165"/>
                  <wp:effectExtent l="0" t="0" r="8255" b="0"/>
                  <wp:docPr id="526" name="Picture 5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01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72A48B1" w14:textId="743BE99A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97DBE3E" wp14:editId="27F82FC2">
                  <wp:extent cx="2653030" cy="1833880"/>
                  <wp:effectExtent l="0" t="0" r="0" b="0"/>
                  <wp:docPr id="502" name="Picture 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3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C3375EF" w14:textId="0F125F84" w:rsidR="00957870" w:rsidRDefault="00957870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E6FF67" wp14:editId="0EE0F1F4">
                  <wp:extent cx="2743200" cy="1875155"/>
                  <wp:effectExtent l="0" t="0" r="0" b="0"/>
                  <wp:docPr id="479" name="Picture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7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6812CEA2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FD281B6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CS</w:t>
            </w:r>
          </w:p>
        </w:tc>
        <w:tc>
          <w:tcPr>
            <w:tcW w:w="4253" w:type="dxa"/>
          </w:tcPr>
          <w:p w14:paraId="69C6E32E" w14:textId="6D28DD8C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3C83C7E" wp14:editId="43C598B2">
                  <wp:extent cx="2563495" cy="1851660"/>
                  <wp:effectExtent l="0" t="0" r="8255" b="0"/>
                  <wp:docPr id="527" name="Picture 5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51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E06412B" w14:textId="74EE16A6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CE7D3DD" wp14:editId="14B7C557">
                  <wp:extent cx="2653030" cy="1852295"/>
                  <wp:effectExtent l="0" t="0" r="0" b="0"/>
                  <wp:docPr id="503" name="Picture 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52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0FEBFDA" w14:textId="46351D23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ABAC57" wp14:editId="1AFF83A3">
                  <wp:extent cx="2743200" cy="1882140"/>
                  <wp:effectExtent l="0" t="0" r="0" b="3810"/>
                  <wp:docPr id="480" name="Picture 4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82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38F6C80E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48DFEC9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otak</w:t>
            </w:r>
          </w:p>
        </w:tc>
        <w:tc>
          <w:tcPr>
            <w:tcW w:w="4253" w:type="dxa"/>
          </w:tcPr>
          <w:p w14:paraId="46742801" w14:textId="3FC45B9F" w:rsidR="00957870" w:rsidRDefault="00594F87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AFBB687" wp14:editId="55965C17">
                  <wp:extent cx="2563495" cy="1698625"/>
                  <wp:effectExtent l="0" t="0" r="8255" b="0"/>
                  <wp:docPr id="528" name="Picture 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69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12F9709" w14:textId="0A68A40E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B6A59F7" wp14:editId="6A0A515D">
                  <wp:extent cx="2653030" cy="1835785"/>
                  <wp:effectExtent l="0" t="0" r="0" b="0"/>
                  <wp:docPr id="504" name="Picture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35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9C22AF5" w14:textId="674E348F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432D96" wp14:editId="3238B2F4">
                  <wp:extent cx="2743200" cy="2012315"/>
                  <wp:effectExtent l="0" t="0" r="0" b="6985"/>
                  <wp:docPr id="481" name="Picture 4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012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38448E56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E658CC3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Airtel</w:t>
            </w:r>
          </w:p>
        </w:tc>
        <w:tc>
          <w:tcPr>
            <w:tcW w:w="4253" w:type="dxa"/>
          </w:tcPr>
          <w:p w14:paraId="48D60036" w14:textId="146607DB" w:rsidR="00957870" w:rsidRDefault="00594F87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9480FBD" wp14:editId="4C907B75">
                  <wp:extent cx="2563495" cy="1757680"/>
                  <wp:effectExtent l="0" t="0" r="8255" b="0"/>
                  <wp:docPr id="530" name="Picture 5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7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4D2FCB2" w14:textId="18DF9DCD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5B58116" wp14:editId="2F260B00">
                  <wp:extent cx="2653030" cy="2011680"/>
                  <wp:effectExtent l="0" t="0" r="0" b="7620"/>
                  <wp:docPr id="505" name="Picture 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201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D3513C7" w14:textId="3B8436B5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338F0D" wp14:editId="0703C2A3">
                  <wp:extent cx="2743200" cy="1750695"/>
                  <wp:effectExtent l="0" t="0" r="0" b="1905"/>
                  <wp:docPr id="482" name="Picture 4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5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5A708076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915594D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estle</w:t>
            </w:r>
          </w:p>
        </w:tc>
        <w:tc>
          <w:tcPr>
            <w:tcW w:w="4253" w:type="dxa"/>
          </w:tcPr>
          <w:p w14:paraId="030FB392" w14:textId="09F505A8" w:rsidR="00957870" w:rsidRDefault="00594F87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7E6BA20" wp14:editId="097F2B08">
                  <wp:extent cx="2563495" cy="1788160"/>
                  <wp:effectExtent l="0" t="0" r="8255" b="2540"/>
                  <wp:docPr id="531" name="Picture 5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8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C689E4A" w14:textId="31DE8F6C" w:rsidR="00321603" w:rsidRPr="00321603" w:rsidRDefault="00321603" w:rsidP="00321603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230EB5D" wp14:editId="69C23369">
                  <wp:extent cx="2653030" cy="1768475"/>
                  <wp:effectExtent l="0" t="0" r="0" b="3175"/>
                  <wp:docPr id="507" name="Picture 5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6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48D43D8" w14:textId="657F99D1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3CCDA6" wp14:editId="16AA5AA2">
                  <wp:extent cx="2743200" cy="1986915"/>
                  <wp:effectExtent l="0" t="0" r="0" b="0"/>
                  <wp:docPr id="483" name="Picture 4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86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083A3469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8FD1901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ousing</w:t>
            </w:r>
          </w:p>
        </w:tc>
        <w:tc>
          <w:tcPr>
            <w:tcW w:w="4253" w:type="dxa"/>
          </w:tcPr>
          <w:p w14:paraId="10B50D57" w14:textId="0F163B05" w:rsidR="00957870" w:rsidRDefault="00594F87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2E2F59F" wp14:editId="37F5C78D">
                  <wp:extent cx="2563495" cy="1819910"/>
                  <wp:effectExtent l="0" t="0" r="8255" b="8890"/>
                  <wp:docPr id="532" name="Picture 5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819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F94282F" w14:textId="7A9AE423" w:rsidR="00957870" w:rsidRPr="00C11A5C" w:rsidRDefault="00321603" w:rsidP="0080706D">
            <w:pPr>
              <w:tabs>
                <w:tab w:val="left" w:pos="337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32F06A2" wp14:editId="5E1E2853">
                  <wp:extent cx="2653030" cy="1908175"/>
                  <wp:effectExtent l="0" t="0" r="0" b="0"/>
                  <wp:docPr id="508" name="Picture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90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1D66054" w14:textId="4A758FFF" w:rsidR="00957870" w:rsidRDefault="00321603" w:rsidP="0080706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21FFE2" wp14:editId="02623734">
                  <wp:extent cx="2743200" cy="1892300"/>
                  <wp:effectExtent l="0" t="0" r="0" b="0"/>
                  <wp:docPr id="484" name="Picture 4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92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682DE58D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BF954F8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Maruti</w:t>
            </w:r>
          </w:p>
        </w:tc>
        <w:tc>
          <w:tcPr>
            <w:tcW w:w="4253" w:type="dxa"/>
          </w:tcPr>
          <w:p w14:paraId="66CAB95A" w14:textId="39F0807E" w:rsidR="00957870" w:rsidRPr="00E4663B" w:rsidRDefault="00594F87" w:rsidP="008070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A7E36E4" wp14:editId="370CAFDB">
                  <wp:extent cx="2563495" cy="1776730"/>
                  <wp:effectExtent l="0" t="0" r="8255" b="0"/>
                  <wp:docPr id="533" name="Picture 5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76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A35B127" w14:textId="3965E5C4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52C712A" wp14:editId="64FE0D61">
                  <wp:extent cx="2653030" cy="1767205"/>
                  <wp:effectExtent l="0" t="0" r="0" b="4445"/>
                  <wp:docPr id="509" name="Picture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76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8D9D785" w14:textId="030C53E5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FB247A" wp14:editId="5FB31D35">
                  <wp:extent cx="2743200" cy="1821815"/>
                  <wp:effectExtent l="0" t="0" r="0" b="6985"/>
                  <wp:docPr id="485" name="Picture 4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21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1CA0FE0B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3CC4311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sian</w:t>
            </w:r>
          </w:p>
        </w:tc>
        <w:tc>
          <w:tcPr>
            <w:tcW w:w="4253" w:type="dxa"/>
          </w:tcPr>
          <w:p w14:paraId="0E35ABC9" w14:textId="42A99E00" w:rsidR="00957870" w:rsidRDefault="00594F87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01F31FC" wp14:editId="47CD302B">
                  <wp:extent cx="2563495" cy="1712595"/>
                  <wp:effectExtent l="0" t="0" r="8255" b="1905"/>
                  <wp:docPr id="534" name="Picture 5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12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C0BF1DF" w14:textId="3BC437F8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1A4012E" wp14:editId="3BCE249E">
                  <wp:extent cx="2653030" cy="1884045"/>
                  <wp:effectExtent l="0" t="0" r="0" b="1905"/>
                  <wp:docPr id="510" name="Picture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84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14AC62A" w14:textId="52856628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ACFAE6" wp14:editId="212238C0">
                  <wp:extent cx="2743200" cy="1910715"/>
                  <wp:effectExtent l="0" t="0" r="0" b="0"/>
                  <wp:docPr id="486" name="Picture 4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10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04426E50" w14:textId="77777777" w:rsidTr="00807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73EBC18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CL</w:t>
            </w:r>
          </w:p>
        </w:tc>
        <w:tc>
          <w:tcPr>
            <w:tcW w:w="4253" w:type="dxa"/>
          </w:tcPr>
          <w:p w14:paraId="6CC2C539" w14:textId="5A1F65C3" w:rsidR="00957870" w:rsidRDefault="00594F87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18FDA03" wp14:editId="06AB5559">
                  <wp:extent cx="2563495" cy="1754505"/>
                  <wp:effectExtent l="0" t="0" r="8255" b="0"/>
                  <wp:docPr id="535" name="Picture 5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5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7151A1D" w14:textId="6C45F68F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310B1A0" wp14:editId="427B33B2">
                  <wp:extent cx="2653030" cy="1861820"/>
                  <wp:effectExtent l="0" t="0" r="0" b="5080"/>
                  <wp:docPr id="511" name="Picture 5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861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4F978E7F" w14:textId="1A97387D" w:rsidR="00957870" w:rsidRDefault="00321603" w:rsidP="0080706D">
            <w:pPr>
              <w:spacing w:before="1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5EC503" wp14:editId="6CB8E75E">
                  <wp:extent cx="2743200" cy="1918335"/>
                  <wp:effectExtent l="0" t="0" r="0" b="5715"/>
                  <wp:docPr id="487" name="Picture 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1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870" w14:paraId="2964E885" w14:textId="77777777" w:rsidTr="00807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38EB42E" w14:textId="77777777" w:rsidR="00957870" w:rsidRDefault="00957870" w:rsidP="0080706D">
            <w:pPr>
              <w:spacing w:before="13"/>
              <w:jc w:val="both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Coal</w:t>
            </w:r>
          </w:p>
        </w:tc>
        <w:tc>
          <w:tcPr>
            <w:tcW w:w="4253" w:type="dxa"/>
          </w:tcPr>
          <w:p w14:paraId="14A2F645" w14:textId="4518E748" w:rsidR="00957870" w:rsidRDefault="00594F87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76D9E94" wp14:editId="73698368">
                  <wp:extent cx="2563495" cy="1733550"/>
                  <wp:effectExtent l="0" t="0" r="8255" b="0"/>
                  <wp:docPr id="536" name="Picture 5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495" cy="173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ACE7953" w14:textId="4AE25139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752C422" wp14:editId="6D3B30AE">
                  <wp:extent cx="2653030" cy="1697990"/>
                  <wp:effectExtent l="0" t="0" r="0" b="0"/>
                  <wp:docPr id="512" name="Picture 5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169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E115132" w14:textId="410641A1" w:rsidR="00957870" w:rsidRDefault="00321603" w:rsidP="0080706D">
            <w:pPr>
              <w:spacing w:before="1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10A5CA" wp14:editId="21B50A3B">
                  <wp:extent cx="2743200" cy="1928495"/>
                  <wp:effectExtent l="0" t="0" r="0" b="0"/>
                  <wp:docPr id="488" name="Picture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928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7F67ED" w14:textId="77777777" w:rsidR="00F90255" w:rsidRDefault="00F90255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147437C8" w14:textId="48998AFA" w:rsidR="00957870" w:rsidRDefault="00F90255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The mean, sigma and Company Name for the daily stock prices are as follows:</w:t>
      </w:r>
    </w:p>
    <w:p w14:paraId="55457667" w14:textId="79E74361" w:rsidR="00F90255" w:rsidRDefault="00F90255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noProof/>
        </w:rPr>
        <w:drawing>
          <wp:inline distT="0" distB="0" distL="0" distR="0" wp14:anchorId="3A5691FB" wp14:editId="7B4AA6A0">
            <wp:extent cx="5600700" cy="4019550"/>
            <wp:effectExtent l="19050" t="19050" r="19050" b="1905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019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10D8CC" w14:textId="387BC4E8" w:rsidR="00F90255" w:rsidRDefault="00F90255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7F3DCC1F" w14:textId="44758DF2" w:rsidR="00F90255" w:rsidRPr="00D405E8" w:rsidRDefault="00F90255">
      <w:pPr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 w:rsidRPr="00D405E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lastRenderedPageBreak/>
        <w:t xml:space="preserve">Here, mean and sigma for Sensex and Nifty are as follows: </w:t>
      </w:r>
    </w:p>
    <w:p w14:paraId="6CD35C98" w14:textId="77777777" w:rsidR="00F90255" w:rsidRDefault="00F90255">
      <w:pP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59F25897" w14:textId="039431B4" w:rsidR="00706822" w:rsidRDefault="00F90255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noProof/>
        </w:rPr>
        <w:drawing>
          <wp:inline distT="0" distB="0" distL="0" distR="0" wp14:anchorId="3448934C" wp14:editId="04C5EF58">
            <wp:extent cx="3543300" cy="962025"/>
            <wp:effectExtent l="19050" t="19050" r="19050" b="28575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962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317DD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</w:t>
      </w:r>
    </w:p>
    <w:p w14:paraId="67436AE1" w14:textId="77777777" w:rsidR="00F90255" w:rsidRDefault="00F90255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2CAACEB1" w14:textId="38221702" w:rsidR="008317DD" w:rsidRDefault="00F90255" w:rsidP="00FD7CB3">
      <w:pPr>
        <w:spacing w:before="13"/>
        <w:jc w:val="both"/>
        <w:rPr>
          <w:rFonts w:ascii="Segoe UI Historic" w:hAnsi="Segoe UI Historic" w:cs="Segoe UI Historic"/>
          <w:b/>
          <w:bCs/>
          <w:iCs/>
          <w:sz w:val="26"/>
          <w:szCs w:val="26"/>
        </w:rPr>
      </w:pPr>
      <w:r w:rsidRPr="00F90255">
        <w:rPr>
          <w:rFonts w:ascii="Segoe UI Historic" w:hAnsi="Segoe UI Historic" w:cs="Segoe UI Historic"/>
          <w:b/>
          <w:bCs/>
          <w:iCs/>
          <w:sz w:val="26"/>
          <w:szCs w:val="26"/>
        </w:rPr>
        <w:t>Q5.</w:t>
      </w:r>
    </w:p>
    <w:p w14:paraId="0ED974C2" w14:textId="2994C387" w:rsidR="00F90255" w:rsidRPr="00F90255" w:rsidRDefault="00F90255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They have been done in the above question. </w:t>
      </w:r>
    </w:p>
    <w:sectPr w:rsidR="00F90255" w:rsidRPr="00F90255" w:rsidSect="007B7F63"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Nq4FAKQcMC8tAAAA"/>
  </w:docVars>
  <w:rsids>
    <w:rsidRoot w:val="007108BF"/>
    <w:rsid w:val="00006278"/>
    <w:rsid w:val="0002063D"/>
    <w:rsid w:val="00024942"/>
    <w:rsid w:val="000253D1"/>
    <w:rsid w:val="00030353"/>
    <w:rsid w:val="00040920"/>
    <w:rsid w:val="000C2CE3"/>
    <w:rsid w:val="000E618A"/>
    <w:rsid w:val="000E68C0"/>
    <w:rsid w:val="000E7C43"/>
    <w:rsid w:val="00150E82"/>
    <w:rsid w:val="001966DF"/>
    <w:rsid w:val="001C67D3"/>
    <w:rsid w:val="002160C2"/>
    <w:rsid w:val="0022174A"/>
    <w:rsid w:val="00235FE7"/>
    <w:rsid w:val="00275073"/>
    <w:rsid w:val="002814FA"/>
    <w:rsid w:val="002834A6"/>
    <w:rsid w:val="00292D26"/>
    <w:rsid w:val="002F2BE8"/>
    <w:rsid w:val="002F75FB"/>
    <w:rsid w:val="00321603"/>
    <w:rsid w:val="003308EB"/>
    <w:rsid w:val="0036089F"/>
    <w:rsid w:val="00375A4A"/>
    <w:rsid w:val="00375F06"/>
    <w:rsid w:val="00376A15"/>
    <w:rsid w:val="00377550"/>
    <w:rsid w:val="003875CD"/>
    <w:rsid w:val="003B5CB0"/>
    <w:rsid w:val="003C67A7"/>
    <w:rsid w:val="00401FBC"/>
    <w:rsid w:val="00421F0D"/>
    <w:rsid w:val="00431FA4"/>
    <w:rsid w:val="00434610"/>
    <w:rsid w:val="004450DE"/>
    <w:rsid w:val="0044572C"/>
    <w:rsid w:val="00445F20"/>
    <w:rsid w:val="00453F1D"/>
    <w:rsid w:val="004A2B75"/>
    <w:rsid w:val="004B7E30"/>
    <w:rsid w:val="004D2E91"/>
    <w:rsid w:val="004E4BF7"/>
    <w:rsid w:val="004F22E3"/>
    <w:rsid w:val="00515801"/>
    <w:rsid w:val="00547AE1"/>
    <w:rsid w:val="00557C8B"/>
    <w:rsid w:val="00594F87"/>
    <w:rsid w:val="005962A0"/>
    <w:rsid w:val="005A2E51"/>
    <w:rsid w:val="005B1F6C"/>
    <w:rsid w:val="005B788B"/>
    <w:rsid w:val="005E40DB"/>
    <w:rsid w:val="005E7A91"/>
    <w:rsid w:val="00621E03"/>
    <w:rsid w:val="00633A4C"/>
    <w:rsid w:val="0064756D"/>
    <w:rsid w:val="00666141"/>
    <w:rsid w:val="00673978"/>
    <w:rsid w:val="006903C4"/>
    <w:rsid w:val="006A1620"/>
    <w:rsid w:val="006B1A1C"/>
    <w:rsid w:val="006B5ECF"/>
    <w:rsid w:val="00706822"/>
    <w:rsid w:val="00706AAF"/>
    <w:rsid w:val="007108BF"/>
    <w:rsid w:val="007130D0"/>
    <w:rsid w:val="007347F9"/>
    <w:rsid w:val="00782A5A"/>
    <w:rsid w:val="007871EE"/>
    <w:rsid w:val="007B7F63"/>
    <w:rsid w:val="007D5ED8"/>
    <w:rsid w:val="007F1A0A"/>
    <w:rsid w:val="0081121B"/>
    <w:rsid w:val="00813434"/>
    <w:rsid w:val="008175E2"/>
    <w:rsid w:val="008317DD"/>
    <w:rsid w:val="00837EE4"/>
    <w:rsid w:val="00841984"/>
    <w:rsid w:val="0084214E"/>
    <w:rsid w:val="00851B94"/>
    <w:rsid w:val="00857E5C"/>
    <w:rsid w:val="008966F2"/>
    <w:rsid w:val="008C62AA"/>
    <w:rsid w:val="008D16B5"/>
    <w:rsid w:val="00913A6F"/>
    <w:rsid w:val="00913D23"/>
    <w:rsid w:val="009172AB"/>
    <w:rsid w:val="009551F6"/>
    <w:rsid w:val="00957870"/>
    <w:rsid w:val="009704FE"/>
    <w:rsid w:val="00984593"/>
    <w:rsid w:val="009F1C7B"/>
    <w:rsid w:val="00A01282"/>
    <w:rsid w:val="00A33CDB"/>
    <w:rsid w:val="00A34582"/>
    <w:rsid w:val="00A36002"/>
    <w:rsid w:val="00A519CE"/>
    <w:rsid w:val="00A53FAB"/>
    <w:rsid w:val="00A74ABD"/>
    <w:rsid w:val="00A94368"/>
    <w:rsid w:val="00AB265B"/>
    <w:rsid w:val="00AC462F"/>
    <w:rsid w:val="00AD2423"/>
    <w:rsid w:val="00AD5A3C"/>
    <w:rsid w:val="00AE179E"/>
    <w:rsid w:val="00AE35A6"/>
    <w:rsid w:val="00AF056C"/>
    <w:rsid w:val="00AF6324"/>
    <w:rsid w:val="00B22B70"/>
    <w:rsid w:val="00B23418"/>
    <w:rsid w:val="00B3007A"/>
    <w:rsid w:val="00B433B3"/>
    <w:rsid w:val="00B84947"/>
    <w:rsid w:val="00B94541"/>
    <w:rsid w:val="00BB53F5"/>
    <w:rsid w:val="00BC63AE"/>
    <w:rsid w:val="00BD68D1"/>
    <w:rsid w:val="00BF10B0"/>
    <w:rsid w:val="00BF64E4"/>
    <w:rsid w:val="00BF6989"/>
    <w:rsid w:val="00BF7EA4"/>
    <w:rsid w:val="00C11A5C"/>
    <w:rsid w:val="00C27B80"/>
    <w:rsid w:val="00C543BD"/>
    <w:rsid w:val="00C676A1"/>
    <w:rsid w:val="00C75837"/>
    <w:rsid w:val="00C8123E"/>
    <w:rsid w:val="00C934E7"/>
    <w:rsid w:val="00CA3626"/>
    <w:rsid w:val="00CB46AA"/>
    <w:rsid w:val="00CC4F15"/>
    <w:rsid w:val="00CE404E"/>
    <w:rsid w:val="00CE6B2A"/>
    <w:rsid w:val="00CF24B0"/>
    <w:rsid w:val="00D00E50"/>
    <w:rsid w:val="00D405E8"/>
    <w:rsid w:val="00D47222"/>
    <w:rsid w:val="00D54B6A"/>
    <w:rsid w:val="00D63AFA"/>
    <w:rsid w:val="00DB2DFC"/>
    <w:rsid w:val="00E14A1B"/>
    <w:rsid w:val="00E16ADE"/>
    <w:rsid w:val="00E2274B"/>
    <w:rsid w:val="00E3196A"/>
    <w:rsid w:val="00E37BD2"/>
    <w:rsid w:val="00E4663B"/>
    <w:rsid w:val="00E723D2"/>
    <w:rsid w:val="00EA364B"/>
    <w:rsid w:val="00EA54C4"/>
    <w:rsid w:val="00ED7504"/>
    <w:rsid w:val="00EF2879"/>
    <w:rsid w:val="00EF68F1"/>
    <w:rsid w:val="00F2335C"/>
    <w:rsid w:val="00F3202F"/>
    <w:rsid w:val="00F541AC"/>
    <w:rsid w:val="00F55982"/>
    <w:rsid w:val="00F70907"/>
    <w:rsid w:val="00F90255"/>
    <w:rsid w:val="00FB3611"/>
    <w:rsid w:val="00FD3308"/>
    <w:rsid w:val="00FD7CB3"/>
    <w:rsid w:val="00F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C934E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13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63" Type="http://schemas.openxmlformats.org/officeDocument/2006/relationships/image" Target="media/image58.png"/><Relationship Id="rId84" Type="http://schemas.openxmlformats.org/officeDocument/2006/relationships/image" Target="media/image79.png"/><Relationship Id="rId138" Type="http://schemas.openxmlformats.org/officeDocument/2006/relationships/image" Target="media/image133.png"/><Relationship Id="rId159" Type="http://schemas.openxmlformats.org/officeDocument/2006/relationships/image" Target="media/image154.png"/><Relationship Id="rId170" Type="http://schemas.openxmlformats.org/officeDocument/2006/relationships/image" Target="media/image165.png"/><Relationship Id="rId191" Type="http://schemas.openxmlformats.org/officeDocument/2006/relationships/image" Target="media/image186.png"/><Relationship Id="rId205" Type="http://schemas.openxmlformats.org/officeDocument/2006/relationships/image" Target="media/image200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53" Type="http://schemas.openxmlformats.org/officeDocument/2006/relationships/image" Target="media/image48.png"/><Relationship Id="rId74" Type="http://schemas.openxmlformats.org/officeDocument/2006/relationships/image" Target="media/image69.png"/><Relationship Id="rId128" Type="http://schemas.openxmlformats.org/officeDocument/2006/relationships/image" Target="media/image123.png"/><Relationship Id="rId149" Type="http://schemas.openxmlformats.org/officeDocument/2006/relationships/image" Target="media/image144.png"/><Relationship Id="rId5" Type="http://schemas.openxmlformats.org/officeDocument/2006/relationships/webSettings" Target="webSettings.xml"/><Relationship Id="rId95" Type="http://schemas.openxmlformats.org/officeDocument/2006/relationships/image" Target="media/image90.png"/><Relationship Id="rId160" Type="http://schemas.openxmlformats.org/officeDocument/2006/relationships/image" Target="media/image155.png"/><Relationship Id="rId181" Type="http://schemas.openxmlformats.org/officeDocument/2006/relationships/image" Target="media/image176.png"/><Relationship Id="rId22" Type="http://schemas.openxmlformats.org/officeDocument/2006/relationships/image" Target="media/image17.png"/><Relationship Id="rId43" Type="http://schemas.openxmlformats.org/officeDocument/2006/relationships/image" Target="media/image38.png"/><Relationship Id="rId64" Type="http://schemas.openxmlformats.org/officeDocument/2006/relationships/image" Target="media/image59.png"/><Relationship Id="rId118" Type="http://schemas.openxmlformats.org/officeDocument/2006/relationships/image" Target="media/image113.png"/><Relationship Id="rId139" Type="http://schemas.openxmlformats.org/officeDocument/2006/relationships/image" Target="media/image134.png"/><Relationship Id="rId85" Type="http://schemas.openxmlformats.org/officeDocument/2006/relationships/image" Target="media/image80.png"/><Relationship Id="rId150" Type="http://schemas.openxmlformats.org/officeDocument/2006/relationships/image" Target="media/image145.png"/><Relationship Id="rId171" Type="http://schemas.openxmlformats.org/officeDocument/2006/relationships/image" Target="media/image166.png"/><Relationship Id="rId192" Type="http://schemas.openxmlformats.org/officeDocument/2006/relationships/image" Target="media/image187.png"/><Relationship Id="rId206" Type="http://schemas.openxmlformats.org/officeDocument/2006/relationships/image" Target="media/image201.png"/><Relationship Id="rId12" Type="http://schemas.openxmlformats.org/officeDocument/2006/relationships/image" Target="media/image7.png"/><Relationship Id="rId33" Type="http://schemas.openxmlformats.org/officeDocument/2006/relationships/image" Target="media/image28.png"/><Relationship Id="rId108" Type="http://schemas.openxmlformats.org/officeDocument/2006/relationships/image" Target="media/image103.png"/><Relationship Id="rId129" Type="http://schemas.openxmlformats.org/officeDocument/2006/relationships/image" Target="media/image124.png"/><Relationship Id="rId54" Type="http://schemas.openxmlformats.org/officeDocument/2006/relationships/image" Target="media/image49.png"/><Relationship Id="rId75" Type="http://schemas.openxmlformats.org/officeDocument/2006/relationships/image" Target="media/image70.png"/><Relationship Id="rId96" Type="http://schemas.openxmlformats.org/officeDocument/2006/relationships/image" Target="media/image91.png"/><Relationship Id="rId140" Type="http://schemas.openxmlformats.org/officeDocument/2006/relationships/image" Target="media/image135.png"/><Relationship Id="rId161" Type="http://schemas.openxmlformats.org/officeDocument/2006/relationships/image" Target="media/image156.png"/><Relationship Id="rId182" Type="http://schemas.openxmlformats.org/officeDocument/2006/relationships/image" Target="media/image177.png"/><Relationship Id="rId6" Type="http://schemas.openxmlformats.org/officeDocument/2006/relationships/image" Target="media/image1.png"/><Relationship Id="rId23" Type="http://schemas.openxmlformats.org/officeDocument/2006/relationships/image" Target="media/image18.png"/><Relationship Id="rId119" Type="http://schemas.openxmlformats.org/officeDocument/2006/relationships/image" Target="media/image114.png"/><Relationship Id="rId44" Type="http://schemas.openxmlformats.org/officeDocument/2006/relationships/image" Target="media/image39.png"/><Relationship Id="rId65" Type="http://schemas.openxmlformats.org/officeDocument/2006/relationships/image" Target="media/image60.png"/><Relationship Id="rId86" Type="http://schemas.openxmlformats.org/officeDocument/2006/relationships/image" Target="media/image81.png"/><Relationship Id="rId130" Type="http://schemas.openxmlformats.org/officeDocument/2006/relationships/image" Target="media/image125.png"/><Relationship Id="rId151" Type="http://schemas.openxmlformats.org/officeDocument/2006/relationships/image" Target="media/image146.png"/><Relationship Id="rId172" Type="http://schemas.openxmlformats.org/officeDocument/2006/relationships/image" Target="media/image167.png"/><Relationship Id="rId193" Type="http://schemas.openxmlformats.org/officeDocument/2006/relationships/image" Target="media/image188.png"/><Relationship Id="rId207" Type="http://schemas.openxmlformats.org/officeDocument/2006/relationships/image" Target="media/image202.png"/><Relationship Id="rId13" Type="http://schemas.openxmlformats.org/officeDocument/2006/relationships/image" Target="media/image8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20" Type="http://schemas.openxmlformats.org/officeDocument/2006/relationships/image" Target="media/image115.png"/><Relationship Id="rId141" Type="http://schemas.openxmlformats.org/officeDocument/2006/relationships/image" Target="media/image136.png"/><Relationship Id="rId7" Type="http://schemas.openxmlformats.org/officeDocument/2006/relationships/image" Target="media/image2.png"/><Relationship Id="rId162" Type="http://schemas.openxmlformats.org/officeDocument/2006/relationships/image" Target="media/image157.png"/><Relationship Id="rId183" Type="http://schemas.openxmlformats.org/officeDocument/2006/relationships/image" Target="media/image178.png"/><Relationship Id="rId24" Type="http://schemas.openxmlformats.org/officeDocument/2006/relationships/image" Target="media/image19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31" Type="http://schemas.openxmlformats.org/officeDocument/2006/relationships/image" Target="media/image126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52" Type="http://schemas.openxmlformats.org/officeDocument/2006/relationships/image" Target="media/image147.png"/><Relationship Id="rId173" Type="http://schemas.openxmlformats.org/officeDocument/2006/relationships/image" Target="media/image168.png"/><Relationship Id="rId194" Type="http://schemas.openxmlformats.org/officeDocument/2006/relationships/image" Target="media/image189.png"/><Relationship Id="rId199" Type="http://schemas.openxmlformats.org/officeDocument/2006/relationships/image" Target="media/image194.png"/><Relationship Id="rId203" Type="http://schemas.openxmlformats.org/officeDocument/2006/relationships/image" Target="media/image198.png"/><Relationship Id="rId208" Type="http://schemas.openxmlformats.org/officeDocument/2006/relationships/fontTable" Target="fontTable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126" Type="http://schemas.openxmlformats.org/officeDocument/2006/relationships/image" Target="media/image121.png"/><Relationship Id="rId147" Type="http://schemas.openxmlformats.org/officeDocument/2006/relationships/image" Target="media/image142.png"/><Relationship Id="rId168" Type="http://schemas.openxmlformats.org/officeDocument/2006/relationships/image" Target="media/image163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142" Type="http://schemas.openxmlformats.org/officeDocument/2006/relationships/image" Target="media/image137.png"/><Relationship Id="rId163" Type="http://schemas.openxmlformats.org/officeDocument/2006/relationships/image" Target="media/image158.png"/><Relationship Id="rId184" Type="http://schemas.openxmlformats.org/officeDocument/2006/relationships/image" Target="media/image179.png"/><Relationship Id="rId189" Type="http://schemas.openxmlformats.org/officeDocument/2006/relationships/image" Target="media/image184.png"/><Relationship Id="rId3" Type="http://schemas.openxmlformats.org/officeDocument/2006/relationships/styles" Target="style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137" Type="http://schemas.openxmlformats.org/officeDocument/2006/relationships/image" Target="media/image132.png"/><Relationship Id="rId158" Type="http://schemas.openxmlformats.org/officeDocument/2006/relationships/image" Target="media/image153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32" Type="http://schemas.openxmlformats.org/officeDocument/2006/relationships/image" Target="media/image127.png"/><Relationship Id="rId153" Type="http://schemas.openxmlformats.org/officeDocument/2006/relationships/image" Target="media/image148.png"/><Relationship Id="rId174" Type="http://schemas.openxmlformats.org/officeDocument/2006/relationships/image" Target="media/image169.png"/><Relationship Id="rId179" Type="http://schemas.openxmlformats.org/officeDocument/2006/relationships/image" Target="media/image174.png"/><Relationship Id="rId195" Type="http://schemas.openxmlformats.org/officeDocument/2006/relationships/image" Target="media/image190.png"/><Relationship Id="rId209" Type="http://schemas.openxmlformats.org/officeDocument/2006/relationships/theme" Target="theme/theme1.xml"/><Relationship Id="rId190" Type="http://schemas.openxmlformats.org/officeDocument/2006/relationships/image" Target="media/image185.png"/><Relationship Id="rId204" Type="http://schemas.openxmlformats.org/officeDocument/2006/relationships/image" Target="media/image199.png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image" Target="media/image12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143" Type="http://schemas.openxmlformats.org/officeDocument/2006/relationships/image" Target="media/image138.png"/><Relationship Id="rId148" Type="http://schemas.openxmlformats.org/officeDocument/2006/relationships/image" Target="media/image143.png"/><Relationship Id="rId164" Type="http://schemas.openxmlformats.org/officeDocument/2006/relationships/image" Target="media/image159.png"/><Relationship Id="rId169" Type="http://schemas.openxmlformats.org/officeDocument/2006/relationships/image" Target="media/image164.png"/><Relationship Id="rId185" Type="http://schemas.openxmlformats.org/officeDocument/2006/relationships/image" Target="media/image180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80" Type="http://schemas.openxmlformats.org/officeDocument/2006/relationships/image" Target="media/image175.png"/><Relationship Id="rId26" Type="http://schemas.openxmlformats.org/officeDocument/2006/relationships/image" Target="media/image21.png"/><Relationship Id="rId47" Type="http://schemas.openxmlformats.org/officeDocument/2006/relationships/image" Target="media/image42.png"/><Relationship Id="rId68" Type="http://schemas.openxmlformats.org/officeDocument/2006/relationships/image" Target="media/image63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33" Type="http://schemas.openxmlformats.org/officeDocument/2006/relationships/image" Target="media/image128.png"/><Relationship Id="rId154" Type="http://schemas.openxmlformats.org/officeDocument/2006/relationships/image" Target="media/image149.png"/><Relationship Id="rId175" Type="http://schemas.openxmlformats.org/officeDocument/2006/relationships/image" Target="media/image170.png"/><Relationship Id="rId196" Type="http://schemas.openxmlformats.org/officeDocument/2006/relationships/image" Target="media/image191.png"/><Relationship Id="rId200" Type="http://schemas.openxmlformats.org/officeDocument/2006/relationships/image" Target="media/image195.png"/><Relationship Id="rId16" Type="http://schemas.openxmlformats.org/officeDocument/2006/relationships/image" Target="media/image11.png"/><Relationship Id="rId37" Type="http://schemas.openxmlformats.org/officeDocument/2006/relationships/image" Target="media/image32.png"/><Relationship Id="rId58" Type="http://schemas.openxmlformats.org/officeDocument/2006/relationships/image" Target="media/image53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144" Type="http://schemas.openxmlformats.org/officeDocument/2006/relationships/image" Target="media/image139.png"/><Relationship Id="rId90" Type="http://schemas.openxmlformats.org/officeDocument/2006/relationships/image" Target="media/image85.png"/><Relationship Id="rId165" Type="http://schemas.openxmlformats.org/officeDocument/2006/relationships/image" Target="media/image160.png"/><Relationship Id="rId186" Type="http://schemas.openxmlformats.org/officeDocument/2006/relationships/image" Target="media/image181.png"/><Relationship Id="rId27" Type="http://schemas.openxmlformats.org/officeDocument/2006/relationships/image" Target="media/image22.png"/><Relationship Id="rId48" Type="http://schemas.openxmlformats.org/officeDocument/2006/relationships/image" Target="media/image43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34" Type="http://schemas.openxmlformats.org/officeDocument/2006/relationships/image" Target="media/image129.png"/><Relationship Id="rId80" Type="http://schemas.openxmlformats.org/officeDocument/2006/relationships/image" Target="media/image75.png"/><Relationship Id="rId155" Type="http://schemas.openxmlformats.org/officeDocument/2006/relationships/image" Target="media/image150.png"/><Relationship Id="rId176" Type="http://schemas.openxmlformats.org/officeDocument/2006/relationships/image" Target="media/image171.png"/><Relationship Id="rId197" Type="http://schemas.openxmlformats.org/officeDocument/2006/relationships/image" Target="media/image192.png"/><Relationship Id="rId201" Type="http://schemas.openxmlformats.org/officeDocument/2006/relationships/image" Target="media/image196.png"/><Relationship Id="rId17" Type="http://schemas.openxmlformats.org/officeDocument/2006/relationships/image" Target="media/image12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24" Type="http://schemas.openxmlformats.org/officeDocument/2006/relationships/image" Target="media/image119.png"/><Relationship Id="rId70" Type="http://schemas.openxmlformats.org/officeDocument/2006/relationships/image" Target="media/image65.png"/><Relationship Id="rId91" Type="http://schemas.openxmlformats.org/officeDocument/2006/relationships/image" Target="media/image86.png"/><Relationship Id="rId145" Type="http://schemas.openxmlformats.org/officeDocument/2006/relationships/image" Target="media/image140.png"/><Relationship Id="rId166" Type="http://schemas.openxmlformats.org/officeDocument/2006/relationships/image" Target="media/image161.png"/><Relationship Id="rId187" Type="http://schemas.openxmlformats.org/officeDocument/2006/relationships/image" Target="media/image182.png"/><Relationship Id="rId1" Type="http://schemas.openxmlformats.org/officeDocument/2006/relationships/customXml" Target="../customXml/item1.xml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60" Type="http://schemas.openxmlformats.org/officeDocument/2006/relationships/image" Target="media/image55.png"/><Relationship Id="rId81" Type="http://schemas.openxmlformats.org/officeDocument/2006/relationships/image" Target="media/image76.png"/><Relationship Id="rId135" Type="http://schemas.openxmlformats.org/officeDocument/2006/relationships/image" Target="media/image130.png"/><Relationship Id="rId156" Type="http://schemas.openxmlformats.org/officeDocument/2006/relationships/image" Target="media/image151.png"/><Relationship Id="rId177" Type="http://schemas.openxmlformats.org/officeDocument/2006/relationships/image" Target="media/image172.png"/><Relationship Id="rId198" Type="http://schemas.openxmlformats.org/officeDocument/2006/relationships/image" Target="media/image193.png"/><Relationship Id="rId202" Type="http://schemas.openxmlformats.org/officeDocument/2006/relationships/image" Target="media/image197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50" Type="http://schemas.openxmlformats.org/officeDocument/2006/relationships/image" Target="media/image45.png"/><Relationship Id="rId104" Type="http://schemas.openxmlformats.org/officeDocument/2006/relationships/image" Target="media/image99.png"/><Relationship Id="rId125" Type="http://schemas.openxmlformats.org/officeDocument/2006/relationships/image" Target="media/image120.png"/><Relationship Id="rId146" Type="http://schemas.openxmlformats.org/officeDocument/2006/relationships/image" Target="media/image141.png"/><Relationship Id="rId167" Type="http://schemas.openxmlformats.org/officeDocument/2006/relationships/image" Target="media/image162.png"/><Relationship Id="rId188" Type="http://schemas.openxmlformats.org/officeDocument/2006/relationships/image" Target="media/image183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40" Type="http://schemas.openxmlformats.org/officeDocument/2006/relationships/image" Target="media/image35.png"/><Relationship Id="rId115" Type="http://schemas.openxmlformats.org/officeDocument/2006/relationships/image" Target="media/image110.png"/><Relationship Id="rId136" Type="http://schemas.openxmlformats.org/officeDocument/2006/relationships/image" Target="media/image131.png"/><Relationship Id="rId157" Type="http://schemas.openxmlformats.org/officeDocument/2006/relationships/image" Target="media/image152.png"/><Relationship Id="rId178" Type="http://schemas.openxmlformats.org/officeDocument/2006/relationships/image" Target="media/image17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4</TotalTime>
  <Pages>26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68</cp:revision>
  <cp:lastPrinted>2021-02-18T17:41:00Z</cp:lastPrinted>
  <dcterms:created xsi:type="dcterms:W3CDTF">2020-09-08T06:09:00Z</dcterms:created>
  <dcterms:modified xsi:type="dcterms:W3CDTF">2021-02-25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